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735742" w14:textId="0DC6A089" w:rsidR="004A4714" w:rsidRDefault="004A4714" w:rsidP="00312EF4">
      <w:pPr>
        <w:pStyle w:val="Heading2"/>
        <w:jc w:val="center"/>
      </w:pPr>
      <w:bookmarkStart w:id="0" w:name="_Toc65059280"/>
      <w:bookmarkStart w:id="1" w:name="_Toc534290150"/>
      <w:bookmarkStart w:id="2" w:name="_Toc3753229"/>
      <w:r>
        <w:t xml:space="preserve">APPENDIX </w:t>
      </w:r>
      <w:r w:rsidR="00BC3E45">
        <w:t>C</w:t>
      </w:r>
      <w:r>
        <w:t xml:space="preserve">: </w:t>
      </w:r>
      <w:r w:rsidR="00312EF4">
        <w:t xml:space="preserve">HMIS </w:t>
      </w:r>
      <w:r w:rsidR="00F8760F">
        <w:t>User</w:t>
      </w:r>
      <w:r w:rsidR="00312EF4">
        <w:t xml:space="preserve"> Agreement</w:t>
      </w:r>
      <w:bookmarkEnd w:id="0"/>
    </w:p>
    <w:bookmarkEnd w:id="1"/>
    <w:bookmarkEnd w:id="2"/>
    <w:p w14:paraId="4A24F15B" w14:textId="3C9EF34C" w:rsidR="0090333D" w:rsidRPr="009C3860" w:rsidRDefault="0090333D" w:rsidP="004A4714">
      <w:pPr>
        <w:spacing w:line="259" w:lineRule="auto"/>
        <w:jc w:val="center"/>
        <w:rPr>
          <w:b/>
          <w:bCs/>
          <w:sz w:val="24"/>
          <w:szCs w:val="24"/>
        </w:rPr>
      </w:pPr>
      <w:r>
        <w:br/>
      </w:r>
      <w:r w:rsidRPr="009C3860">
        <w:rPr>
          <w:b/>
          <w:bCs/>
          <w:sz w:val="24"/>
          <w:szCs w:val="24"/>
        </w:rPr>
        <w:t xml:space="preserve">HMIS </w:t>
      </w:r>
      <w:r w:rsidR="00F8760F">
        <w:rPr>
          <w:b/>
          <w:bCs/>
          <w:sz w:val="24"/>
          <w:szCs w:val="24"/>
        </w:rPr>
        <w:t>User</w:t>
      </w:r>
      <w:r w:rsidRPr="009C3860">
        <w:rPr>
          <w:b/>
          <w:bCs/>
          <w:sz w:val="24"/>
          <w:szCs w:val="24"/>
        </w:rPr>
        <w:t xml:space="preserve"> Agreement</w:t>
      </w:r>
    </w:p>
    <w:p w14:paraId="064BFC44" w14:textId="38DE86FE" w:rsidR="0090333D" w:rsidRPr="00144B34" w:rsidRDefault="0090333D" w:rsidP="0090333D">
      <w:pPr>
        <w:pStyle w:val="Header1"/>
        <w:numPr>
          <w:ilvl w:val="0"/>
          <w:numId w:val="0"/>
        </w:numPr>
        <w:ind w:left="720"/>
        <w:jc w:val="center"/>
        <w:rPr>
          <w:rFonts w:ascii="Times New Roman Bold" w:eastAsia="Verdana" w:hAnsi="Times New Roman Bold"/>
          <w:sz w:val="22"/>
          <w:szCs w:val="22"/>
        </w:rPr>
      </w:pPr>
    </w:p>
    <w:p w14:paraId="2C1965C4" w14:textId="4A538B47" w:rsidR="0090333D" w:rsidRDefault="004A4714" w:rsidP="0090333D">
      <w:pPr>
        <w:spacing w:before="98" w:line="274" w:lineRule="exact"/>
        <w:ind w:left="111" w:right="111"/>
        <w:textAlignment w:val="baseline"/>
        <w:rPr>
          <w:rFonts w:eastAsia="Times New Roman"/>
          <w:b/>
          <w:color w:val="000000"/>
        </w:rPr>
      </w:pPr>
      <w:bookmarkStart w:id="3" w:name="_Toc534289161"/>
      <w:bookmarkStart w:id="4" w:name="_Toc534289199"/>
      <w:bookmarkStart w:id="5" w:name="_Toc534289231"/>
      <w:bookmarkStart w:id="6" w:name="_Toc534289265"/>
      <w:bookmarkStart w:id="7" w:name="_Toc534289302"/>
      <w:bookmarkStart w:id="8" w:name="_Toc534289364"/>
      <w:bookmarkStart w:id="9" w:name="_Toc534289733"/>
      <w:bookmarkStart w:id="10" w:name="_Toc534289809"/>
      <w:bookmarkStart w:id="11" w:name="_Toc534289846"/>
      <w:bookmarkStart w:id="12" w:name="_Toc534289870"/>
      <w:bookmarkStart w:id="13" w:name="_Toc534289894"/>
      <w:bookmarkStart w:id="14" w:name="_Toc534290151"/>
      <w:bookmarkStart w:id="15" w:name="_Toc534293791"/>
      <w:bookmarkStart w:id="16" w:name="_Toc534293884"/>
      <w:bookmarkStart w:id="17" w:name="_Toc534294319"/>
      <w:bookmarkStart w:id="18" w:name="_Toc534725048"/>
      <w:bookmarkStart w:id="19" w:name="_Toc3752667"/>
      <w:bookmarkStart w:id="20" w:name="_Toc3753230"/>
      <w:r>
        <w:rPr>
          <w:noProof/>
        </w:rPr>
        <mc:AlternateContent>
          <mc:Choice Requires="wps">
            <w:drawing>
              <wp:anchor distT="0" distB="147955" distL="0" distR="0" simplePos="0" relativeHeight="251656192" behindDoc="1" locked="0" layoutInCell="1" allowOverlap="1" wp14:anchorId="4A20176D" wp14:editId="0E3C2D06">
                <wp:simplePos x="0" y="0"/>
                <wp:positionH relativeFrom="margin">
                  <wp:align>right</wp:align>
                </wp:positionH>
                <wp:positionV relativeFrom="page">
                  <wp:posOffset>1382975</wp:posOffset>
                </wp:positionV>
                <wp:extent cx="6854024" cy="811033"/>
                <wp:effectExtent l="0" t="0" r="4445" b="8255"/>
                <wp:wrapNone/>
                <wp:docPr id="8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4024" cy="81103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1A14DA" w14:textId="77777777" w:rsidR="00BA24B8" w:rsidRDefault="00BA24B8" w:rsidP="009C3860">
                            <w:pPr>
                              <w:pBdr>
                                <w:top w:val="single" w:sz="8" w:space="0" w:color="000000"/>
                                <w:left w:val="single" w:sz="8" w:space="0" w:color="000000"/>
                                <w:bottom w:val="single" w:sz="8" w:space="11" w:color="000000"/>
                                <w:right w:val="single" w:sz="4" w:space="0" w:color="auto"/>
                              </w:pBd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A20176D"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6" type="#_x0000_t202" style="position:absolute;left:0;text-align:left;margin-left:488.5pt;margin-top:108.9pt;width:539.7pt;height:63.85pt;z-index:-251660288;visibility:visible;mso-wrap-style:square;mso-width-percent:0;mso-height-percent:0;mso-wrap-distance-left:0;mso-wrap-distance-top:0;mso-wrap-distance-right:0;mso-wrap-distance-bottom:11.65pt;mso-position-horizontal:righ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" filled="f" stroked="f">
                <v:textbox inset="0,0,0,0">
                  <w:txbxContent>
                    <w:p w14:paraId="7A1A14DA" w14:textId="77777777" w:rsidR="00BA24B8" w:rsidRDefault="00BA24B8" w:rsidP="009C3860">
                      <w:pPr>
                        <w:pBdr>
                          <w:top w:val="single" w:sz="8" w:space="0" w:color="000000"/>
                          <w:left w:val="single" w:sz="8" w:space="0" w:color="000000"/>
                          <w:bottom w:val="single" w:sz="8" w:space="11" w:color="000000"/>
                          <w:right w:val="single" w:sz="4" w:space="0" w:color="auto"/>
                        </w:pBd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r w:rsidR="0090333D">
        <w:rPr>
          <w:rFonts w:eastAsia="Times New Roman"/>
          <w:b/>
          <w:color w:val="000000"/>
        </w:rPr>
        <w:br/>
        <w:t xml:space="preserve">This certification must be completed by all new and existing </w:t>
      </w:r>
      <w:r w:rsidR="00F8760F">
        <w:rPr>
          <w:rFonts w:eastAsia="Times New Roman"/>
          <w:b/>
          <w:color w:val="000000"/>
        </w:rPr>
        <w:t>User</w:t>
      </w:r>
      <w:r w:rsidR="0090333D">
        <w:rPr>
          <w:rFonts w:eastAsia="Times New Roman"/>
          <w:b/>
          <w:color w:val="000000"/>
        </w:rPr>
        <w:t>s on an annual basis. If you have any questions, please contact the HMIS Systems Administrator:</w:t>
      </w:r>
    </w:p>
    <w:p w14:paraId="6561D85B" w14:textId="77C923F5" w:rsidR="0090333D" w:rsidRDefault="00FE2832" w:rsidP="0090333D">
      <w:pPr>
        <w:spacing w:line="409" w:lineRule="exact"/>
        <w:ind w:left="72"/>
        <w:textAlignment w:val="baseline"/>
        <w:rPr>
          <w:rFonts w:eastAsia="Verdana"/>
          <w:b/>
          <w:color w:val="000000"/>
        </w:rPr>
      </w:pPr>
      <w:r>
        <w:rPr>
          <w:rFonts w:eastAsia="Times New Roman"/>
          <w:b/>
          <w:color w:val="000000"/>
        </w:rPr>
        <w:t>Brandy Yant at hmis@one80place.org</w:t>
      </w:r>
    </w:p>
    <w:p w14:paraId="75B61830" w14:textId="77777777" w:rsidR="0090333D" w:rsidRDefault="0090333D" w:rsidP="0090333D">
      <w:pPr>
        <w:spacing w:line="409" w:lineRule="exact"/>
        <w:ind w:left="72"/>
        <w:textAlignment w:val="baseline"/>
        <w:rPr>
          <w:rFonts w:eastAsia="Verdana"/>
          <w:b/>
          <w:bCs/>
          <w:color w:val="000000" w:themeColor="text1"/>
        </w:rPr>
      </w:pPr>
    </w:p>
    <w:p w14:paraId="65CAD050" w14:textId="77777777" w:rsidR="0090333D" w:rsidRDefault="0090333D" w:rsidP="0090333D">
      <w:pPr>
        <w:spacing w:line="409" w:lineRule="exact"/>
        <w:ind w:left="72"/>
        <w:textAlignment w:val="baseline"/>
        <w:rPr>
          <w:rFonts w:eastAsia="Verdana"/>
          <w:b/>
          <w:bCs/>
          <w:color w:val="000000"/>
          <w:u w:val="single"/>
        </w:rPr>
      </w:pPr>
      <w:r w:rsidRPr="10E85C11">
        <w:rPr>
          <w:rFonts w:eastAsia="Verdana"/>
          <w:b/>
          <w:bCs/>
          <w:color w:val="000000" w:themeColor="text1"/>
        </w:rPr>
        <w:t xml:space="preserve">Please complete the following information: </w:t>
      </w:r>
      <w:r>
        <w:br/>
      </w:r>
      <w:r w:rsidRPr="10E85C11">
        <w:rPr>
          <w:rFonts w:eastAsia="Verdana"/>
          <w:color w:val="000000" w:themeColor="text1"/>
        </w:rPr>
        <w:t>Agency Name:</w:t>
      </w:r>
      <w:r>
        <w:tab/>
      </w:r>
      <w:r w:rsidRPr="10E85C11">
        <w:rPr>
          <w:rFonts w:eastAsia="Verdana"/>
          <w:color w:val="000000" w:themeColor="text1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30A6760A" w14:textId="77777777" w:rsidR="0090333D" w:rsidRDefault="0090333D" w:rsidP="0090333D">
      <w:pPr>
        <w:spacing w:line="588" w:lineRule="exact"/>
        <w:ind w:left="72"/>
        <w:textAlignment w:val="baseline"/>
        <w:rPr>
          <w:rFonts w:eastAsia="Verdana"/>
          <w:color w:val="000000"/>
          <w:u w:val="single"/>
        </w:rPr>
      </w:pPr>
      <w:r>
        <w:rPr>
          <w:rFonts w:eastAsia="Verdana"/>
          <w:color w:val="000000"/>
        </w:rPr>
        <w:t xml:space="preserve">Employee Name &amp; Position Title: </w:t>
      </w:r>
      <w:r>
        <w:rPr>
          <w:rFonts w:eastAsia="Verdana"/>
          <w:color w:val="000000"/>
          <w:u w:val="single"/>
        </w:rPr>
        <w:tab/>
      </w:r>
      <w:r>
        <w:rPr>
          <w:rFonts w:eastAsia="Verdana"/>
          <w:color w:val="000000"/>
          <w:u w:val="single"/>
        </w:rPr>
        <w:tab/>
      </w:r>
      <w:r>
        <w:rPr>
          <w:rFonts w:eastAsia="Verdana"/>
          <w:color w:val="000000"/>
          <w:u w:val="single"/>
        </w:rPr>
        <w:tab/>
      </w:r>
      <w:r>
        <w:rPr>
          <w:rFonts w:eastAsia="Verdana"/>
          <w:color w:val="000000"/>
          <w:u w:val="single"/>
        </w:rPr>
        <w:tab/>
      </w:r>
      <w:r>
        <w:rPr>
          <w:rFonts w:eastAsia="Verdana"/>
          <w:color w:val="000000"/>
          <w:u w:val="single"/>
        </w:rPr>
        <w:tab/>
      </w:r>
      <w:r>
        <w:rPr>
          <w:rFonts w:eastAsia="Verdana"/>
          <w:color w:val="000000"/>
          <w:u w:val="single"/>
        </w:rPr>
        <w:tab/>
      </w:r>
      <w:r>
        <w:rPr>
          <w:rFonts w:eastAsia="Verdana"/>
          <w:color w:val="000000"/>
          <w:u w:val="single"/>
        </w:rPr>
        <w:tab/>
      </w:r>
      <w:r>
        <w:rPr>
          <w:rFonts w:eastAsia="Verdana"/>
          <w:color w:val="000000"/>
          <w:u w:val="single"/>
        </w:rPr>
        <w:tab/>
      </w:r>
      <w:r>
        <w:rPr>
          <w:rFonts w:eastAsia="Verdana"/>
          <w:color w:val="000000"/>
          <w:u w:val="single"/>
        </w:rPr>
        <w:tab/>
      </w:r>
      <w:r>
        <w:rPr>
          <w:rFonts w:eastAsia="Verdana"/>
          <w:color w:val="000000"/>
        </w:rPr>
        <w:br/>
        <w:t xml:space="preserve">Employee Email Address:  </w:t>
      </w:r>
      <w:r>
        <w:rPr>
          <w:rFonts w:eastAsia="Verdana"/>
          <w:color w:val="000000"/>
          <w:u w:val="single"/>
        </w:rPr>
        <w:tab/>
      </w:r>
      <w:r>
        <w:rPr>
          <w:rFonts w:eastAsia="Verdana"/>
          <w:color w:val="000000"/>
          <w:u w:val="single"/>
        </w:rPr>
        <w:tab/>
      </w:r>
      <w:r>
        <w:rPr>
          <w:rFonts w:eastAsia="Verdana"/>
          <w:color w:val="000000"/>
          <w:u w:val="single"/>
        </w:rPr>
        <w:tab/>
      </w:r>
      <w:r>
        <w:rPr>
          <w:rFonts w:eastAsia="Verdana"/>
          <w:color w:val="000000"/>
          <w:u w:val="single"/>
        </w:rPr>
        <w:tab/>
      </w:r>
      <w:r>
        <w:rPr>
          <w:rFonts w:eastAsia="Verdana"/>
          <w:color w:val="000000"/>
          <w:u w:val="single"/>
        </w:rPr>
        <w:tab/>
      </w:r>
      <w:r>
        <w:rPr>
          <w:rFonts w:eastAsia="Verdana"/>
          <w:color w:val="000000"/>
          <w:u w:val="single"/>
        </w:rPr>
        <w:tab/>
      </w:r>
      <w:r>
        <w:rPr>
          <w:rFonts w:eastAsia="Verdana"/>
          <w:color w:val="000000"/>
          <w:u w:val="single"/>
        </w:rPr>
        <w:tab/>
      </w:r>
      <w:r>
        <w:rPr>
          <w:rFonts w:eastAsia="Verdana"/>
          <w:color w:val="000000"/>
          <w:u w:val="single"/>
        </w:rPr>
        <w:tab/>
      </w:r>
      <w:r>
        <w:rPr>
          <w:rFonts w:eastAsia="Verdana"/>
          <w:color w:val="000000"/>
          <w:u w:val="single"/>
        </w:rPr>
        <w:tab/>
      </w:r>
      <w:r>
        <w:rPr>
          <w:rFonts w:eastAsia="Verdana"/>
          <w:color w:val="000000"/>
          <w:u w:val="single"/>
        </w:rPr>
        <w:tab/>
      </w:r>
    </w:p>
    <w:p w14:paraId="7D0B2376" w14:textId="77777777" w:rsidR="0090333D" w:rsidRDefault="0090333D" w:rsidP="0090333D">
      <w:pPr>
        <w:tabs>
          <w:tab w:val="left" w:leader="underscore" w:pos="3240"/>
        </w:tabs>
        <w:spacing w:before="339" w:line="247" w:lineRule="exact"/>
        <w:ind w:left="72"/>
        <w:textAlignment w:val="baseline"/>
        <w:rPr>
          <w:rFonts w:eastAsia="Verdana"/>
          <w:color w:val="000000"/>
          <w:spacing w:val="1"/>
          <w:u w:val="single"/>
        </w:rPr>
      </w:pPr>
      <w:r>
        <w:rPr>
          <w:rFonts w:eastAsia="Verdana"/>
          <w:color w:val="000000"/>
          <w:spacing w:val="1"/>
        </w:rPr>
        <w:t>Employee Contact Number: ____________________________________________________________</w:t>
      </w:r>
    </w:p>
    <w:p w14:paraId="2F5C7129" w14:textId="2E52DA70" w:rsidR="0090333D" w:rsidRPr="009F6B3D" w:rsidRDefault="00F8760F" w:rsidP="0090333D">
      <w:pPr>
        <w:spacing w:before="343" w:line="238" w:lineRule="exact"/>
        <w:ind w:left="72"/>
        <w:jc w:val="center"/>
        <w:textAlignment w:val="baseline"/>
        <w:rPr>
          <w:rFonts w:ascii="Times New Roman Bold" w:eastAsia="Verdana" w:hAnsi="Times New Roman Bold"/>
          <w:b/>
          <w:color w:val="000000"/>
          <w:u w:val="single"/>
        </w:rPr>
      </w:pPr>
      <w:r>
        <w:rPr>
          <w:rFonts w:ascii="Times New Roman Bold" w:eastAsia="Verdana" w:hAnsi="Times New Roman Bold"/>
          <w:b/>
          <w:color w:val="000000"/>
          <w:u w:val="single"/>
        </w:rPr>
        <w:t>USER</w:t>
      </w:r>
      <w:r w:rsidR="0090333D" w:rsidRPr="009F6B3D">
        <w:rPr>
          <w:rFonts w:ascii="Times New Roman Bold" w:eastAsia="Verdana" w:hAnsi="Times New Roman Bold"/>
          <w:b/>
          <w:color w:val="000000"/>
          <w:u w:val="single"/>
        </w:rPr>
        <w:t>S RESPONSIBILITIES/PROCEDURES</w:t>
      </w:r>
    </w:p>
    <w:p w14:paraId="086DFF26" w14:textId="77777777" w:rsidR="0090333D" w:rsidRPr="007A5D8C" w:rsidRDefault="0090333D" w:rsidP="0090333D">
      <w:pPr>
        <w:tabs>
          <w:tab w:val="left" w:pos="360"/>
          <w:tab w:val="left" w:pos="792"/>
        </w:tabs>
        <w:jc w:val="both"/>
        <w:textAlignment w:val="baseline"/>
        <w:rPr>
          <w:rFonts w:eastAsia="Verdana"/>
          <w:color w:val="000000"/>
        </w:rPr>
      </w:pPr>
    </w:p>
    <w:p w14:paraId="7EE212B1" w14:textId="3CBFF751" w:rsidR="0090333D" w:rsidRPr="007A5D8C" w:rsidRDefault="0090333D" w:rsidP="00CD2FEC">
      <w:pPr>
        <w:numPr>
          <w:ilvl w:val="0"/>
          <w:numId w:val="4"/>
        </w:numPr>
        <w:tabs>
          <w:tab w:val="left" w:pos="792"/>
        </w:tabs>
        <w:jc w:val="both"/>
        <w:textAlignment w:val="baseline"/>
        <w:rPr>
          <w:rFonts w:eastAsia="Verdana"/>
          <w:color w:val="000000"/>
        </w:rPr>
      </w:pPr>
      <w:r w:rsidRPr="10E85C11">
        <w:rPr>
          <w:rFonts w:eastAsia="Verdana"/>
          <w:color w:val="000000" w:themeColor="text1"/>
        </w:rPr>
        <w:t xml:space="preserve">Each </w:t>
      </w:r>
      <w:r w:rsidR="00F8760F">
        <w:rPr>
          <w:rFonts w:eastAsia="Verdana"/>
          <w:color w:val="000000" w:themeColor="text1"/>
        </w:rPr>
        <w:t>User</w:t>
      </w:r>
      <w:r w:rsidRPr="10E85C11">
        <w:rPr>
          <w:rFonts w:eastAsia="Verdana"/>
          <w:color w:val="000000" w:themeColor="text1"/>
        </w:rPr>
        <w:t xml:space="preserve"> requires a unique </w:t>
      </w:r>
      <w:r w:rsidR="00F8760F">
        <w:rPr>
          <w:rFonts w:eastAsia="Verdana"/>
          <w:color w:val="000000" w:themeColor="text1"/>
        </w:rPr>
        <w:t>User</w:t>
      </w:r>
      <w:r w:rsidRPr="10E85C11">
        <w:rPr>
          <w:rFonts w:eastAsia="Verdana"/>
          <w:color w:val="000000" w:themeColor="text1"/>
        </w:rPr>
        <w:t xml:space="preserve">name and private password. The use of another </w:t>
      </w:r>
      <w:r w:rsidR="00F8760F">
        <w:rPr>
          <w:rFonts w:eastAsia="Verdana"/>
          <w:color w:val="000000" w:themeColor="text1"/>
        </w:rPr>
        <w:t>User</w:t>
      </w:r>
      <w:r w:rsidRPr="10E85C11">
        <w:rPr>
          <w:rFonts w:eastAsia="Verdana"/>
          <w:color w:val="000000" w:themeColor="text1"/>
        </w:rPr>
        <w:t xml:space="preserve">’s </w:t>
      </w:r>
      <w:r w:rsidR="00F8760F">
        <w:rPr>
          <w:rFonts w:eastAsia="Verdana"/>
          <w:color w:val="000000" w:themeColor="text1"/>
        </w:rPr>
        <w:t>User</w:t>
      </w:r>
      <w:r w:rsidRPr="10E85C11">
        <w:rPr>
          <w:rFonts w:eastAsia="Verdana"/>
          <w:color w:val="000000" w:themeColor="text1"/>
        </w:rPr>
        <w:t xml:space="preserve">name and/or password or account is grounds for immediate termination of participation in the HMIS (removal of all access for all </w:t>
      </w:r>
      <w:r w:rsidR="00F8760F">
        <w:rPr>
          <w:rFonts w:eastAsia="Verdana"/>
          <w:color w:val="000000" w:themeColor="text1"/>
        </w:rPr>
        <w:t>User</w:t>
      </w:r>
      <w:r w:rsidRPr="10E85C11">
        <w:rPr>
          <w:rFonts w:eastAsia="Verdana"/>
          <w:color w:val="000000" w:themeColor="text1"/>
        </w:rPr>
        <w:t>s).</w:t>
      </w:r>
    </w:p>
    <w:p w14:paraId="41F411DA" w14:textId="77777777" w:rsidR="0090333D" w:rsidRDefault="0090333D" w:rsidP="0090333D">
      <w:pPr>
        <w:tabs>
          <w:tab w:val="left" w:pos="360"/>
          <w:tab w:val="left" w:pos="792"/>
        </w:tabs>
        <w:ind w:left="792"/>
        <w:jc w:val="both"/>
        <w:textAlignment w:val="baseline"/>
        <w:rPr>
          <w:rFonts w:eastAsia="Verdana"/>
          <w:color w:val="000000"/>
        </w:rPr>
      </w:pPr>
    </w:p>
    <w:p w14:paraId="4B5DB448" w14:textId="72A2A3E5" w:rsidR="0090333D" w:rsidRPr="007A5D8C" w:rsidRDefault="0090333D" w:rsidP="00CD2FEC">
      <w:pPr>
        <w:numPr>
          <w:ilvl w:val="0"/>
          <w:numId w:val="4"/>
        </w:numPr>
        <w:tabs>
          <w:tab w:val="left" w:pos="792"/>
        </w:tabs>
        <w:jc w:val="both"/>
        <w:textAlignment w:val="baseline"/>
        <w:rPr>
          <w:rFonts w:eastAsia="Verdana"/>
          <w:color w:val="000000"/>
        </w:rPr>
      </w:pPr>
      <w:r w:rsidRPr="007A5D8C">
        <w:rPr>
          <w:rFonts w:eastAsia="Verdana"/>
          <w:color w:val="000000" w:themeColor="text1"/>
        </w:rPr>
        <w:t xml:space="preserve">A </w:t>
      </w:r>
      <w:r w:rsidR="00F8760F">
        <w:rPr>
          <w:rFonts w:eastAsia="Verdana"/>
          <w:color w:val="000000" w:themeColor="text1"/>
        </w:rPr>
        <w:t>User</w:t>
      </w:r>
      <w:r w:rsidRPr="007A5D8C">
        <w:rPr>
          <w:rFonts w:eastAsia="Verdana"/>
          <w:color w:val="000000" w:themeColor="text1"/>
        </w:rPr>
        <w:t xml:space="preserve"> ID and temporary password will be assigned and emailed to the </w:t>
      </w:r>
      <w:r w:rsidR="00F8760F">
        <w:rPr>
          <w:rFonts w:eastAsia="Verdana"/>
          <w:color w:val="000000" w:themeColor="text1"/>
        </w:rPr>
        <w:t>User</w:t>
      </w:r>
      <w:r w:rsidRPr="007A5D8C">
        <w:rPr>
          <w:rFonts w:eastAsia="Verdana"/>
          <w:color w:val="000000" w:themeColor="text1"/>
        </w:rPr>
        <w:t xml:space="preserve"> once this form is completed and returned to the local CoC HMIS System Administrator.  </w:t>
      </w:r>
    </w:p>
    <w:p w14:paraId="64DA110F" w14:textId="77777777" w:rsidR="0090333D" w:rsidRPr="000E3DE7" w:rsidRDefault="0090333D" w:rsidP="0090333D">
      <w:pPr>
        <w:tabs>
          <w:tab w:val="left" w:pos="288"/>
          <w:tab w:val="left" w:pos="792"/>
        </w:tabs>
        <w:ind w:left="792"/>
        <w:jc w:val="both"/>
        <w:textAlignment w:val="baseline"/>
        <w:rPr>
          <w:rFonts w:eastAsia="Verdana"/>
          <w:color w:val="000000"/>
        </w:rPr>
      </w:pPr>
    </w:p>
    <w:p w14:paraId="39E02421" w14:textId="55CD24EC" w:rsidR="00467D33" w:rsidRPr="00150820" w:rsidRDefault="0090333D" w:rsidP="00133424">
      <w:pPr>
        <w:numPr>
          <w:ilvl w:val="0"/>
          <w:numId w:val="4"/>
        </w:numPr>
        <w:tabs>
          <w:tab w:val="left" w:pos="792"/>
        </w:tabs>
        <w:spacing w:before="271" w:line="249" w:lineRule="exact"/>
        <w:jc w:val="both"/>
        <w:textAlignment w:val="baseline"/>
      </w:pPr>
      <w:r w:rsidRPr="00F54CE3">
        <w:rPr>
          <w:rFonts w:eastAsia="Verdana"/>
          <w:color w:val="000000" w:themeColor="text1"/>
        </w:rPr>
        <w:t xml:space="preserve">After reviewing the Confidentiality Guidelines </w:t>
      </w:r>
      <w:r w:rsidRPr="00F54CE3">
        <w:rPr>
          <w:rFonts w:eastAsia="Verdana"/>
          <w:b/>
          <w:bCs/>
          <w:color w:val="000000" w:themeColor="text1"/>
        </w:rPr>
        <w:t>(Appendix</w:t>
      </w:r>
      <w:r w:rsidR="00F54CE3" w:rsidRPr="00F54CE3">
        <w:rPr>
          <w:rFonts w:eastAsia="Verdana"/>
          <w:b/>
          <w:bCs/>
          <w:color w:val="000000" w:themeColor="text1"/>
        </w:rPr>
        <w:t xml:space="preserve"> </w:t>
      </w:r>
      <w:r w:rsidR="00237C92" w:rsidRPr="00F54CE3">
        <w:rPr>
          <w:rFonts w:eastAsia="Verdana"/>
          <w:b/>
          <w:bCs/>
          <w:color w:val="000000" w:themeColor="text1"/>
        </w:rPr>
        <w:t>E</w:t>
      </w:r>
      <w:r w:rsidRPr="00F54CE3">
        <w:rPr>
          <w:rFonts w:eastAsia="Verdana"/>
          <w:b/>
          <w:bCs/>
          <w:color w:val="000000" w:themeColor="text1"/>
        </w:rPr>
        <w:t xml:space="preserve">) </w:t>
      </w:r>
      <w:r w:rsidRPr="00F54CE3">
        <w:rPr>
          <w:rFonts w:eastAsia="Verdana"/>
          <w:color w:val="000000" w:themeColor="text1"/>
        </w:rPr>
        <w:t>please sign the Confidentiality and Responsibility Certificatio</w:t>
      </w:r>
      <w:r w:rsidR="00F54CE3" w:rsidRPr="00F54CE3">
        <w:rPr>
          <w:rFonts w:eastAsia="Verdana"/>
          <w:color w:val="000000" w:themeColor="text1"/>
        </w:rPr>
        <w:t>n</w:t>
      </w:r>
    </w:p>
    <w:sectPr w:rsidR="00467D33" w:rsidRPr="00150820" w:rsidSect="00F54CE3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FAD0CA" w14:textId="77777777" w:rsidR="0024780D" w:rsidRDefault="0024780D" w:rsidP="0071276B">
      <w:r>
        <w:separator/>
      </w:r>
    </w:p>
  </w:endnote>
  <w:endnote w:type="continuationSeparator" w:id="0">
    <w:p w14:paraId="0905F260" w14:textId="77777777" w:rsidR="0024780D" w:rsidRDefault="0024780D" w:rsidP="0071276B">
      <w:r>
        <w:continuationSeparator/>
      </w:r>
    </w:p>
  </w:endnote>
  <w:endnote w:type="continuationNotice" w:id="1">
    <w:p w14:paraId="7E6DE6AD" w14:textId="77777777" w:rsidR="0024780D" w:rsidRDefault="0024780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B9965D" w14:textId="77777777" w:rsidR="0082177E" w:rsidRDefault="0082177E" w:rsidP="00345956">
    <w:pPr>
      <w:pStyle w:val="Footer"/>
      <w:jc w:val="center"/>
    </w:pPr>
  </w:p>
  <w:p w14:paraId="29CA4707" w14:textId="3BF2D753" w:rsidR="0082177E" w:rsidRDefault="0082177E" w:rsidP="00345956">
    <w:pPr>
      <w:pStyle w:val="Footer"/>
      <w:jc w:val="center"/>
    </w:pPr>
    <w:r>
      <w:t xml:space="preserve">Revised and Approved: </w:t>
    </w:r>
    <w:r w:rsidR="009147B1">
      <w:t>February 25, 2021</w:t>
    </w:r>
  </w:p>
  <w:sdt>
    <w:sdtPr>
      <w:id w:val="-16077368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C7ACE1" w14:textId="6416A409" w:rsidR="0082177E" w:rsidRDefault="0082177E" w:rsidP="0082177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CED9E5" w14:textId="77777777" w:rsidR="0024780D" w:rsidRDefault="0024780D" w:rsidP="0071276B">
      <w:r>
        <w:separator/>
      </w:r>
    </w:p>
  </w:footnote>
  <w:footnote w:type="continuationSeparator" w:id="0">
    <w:p w14:paraId="67248518" w14:textId="77777777" w:rsidR="0024780D" w:rsidRDefault="0024780D" w:rsidP="0071276B">
      <w:r>
        <w:continuationSeparator/>
      </w:r>
    </w:p>
  </w:footnote>
  <w:footnote w:type="continuationNotice" w:id="1">
    <w:p w14:paraId="104C3AF3" w14:textId="77777777" w:rsidR="0024780D" w:rsidRDefault="0024780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467CA"/>
    <w:multiLevelType w:val="hybridMultilevel"/>
    <w:tmpl w:val="F21CAC30"/>
    <w:lvl w:ilvl="0" w:tplc="A876374A">
      <w:start w:val="5"/>
      <w:numFmt w:val="bullet"/>
      <w:lvlText w:val="•"/>
      <w:lvlJc w:val="left"/>
      <w:pPr>
        <w:ind w:left="216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2B20CF9"/>
    <w:multiLevelType w:val="hybridMultilevel"/>
    <w:tmpl w:val="BF885E9A"/>
    <w:lvl w:ilvl="0" w:tplc="EDEE7DE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C52579"/>
    <w:multiLevelType w:val="hybridMultilevel"/>
    <w:tmpl w:val="0982FCF2"/>
    <w:lvl w:ilvl="0" w:tplc="0EAE908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3" w15:restartNumberingAfterBreak="0">
    <w:nsid w:val="0E8C4C87"/>
    <w:multiLevelType w:val="hybridMultilevel"/>
    <w:tmpl w:val="1892F562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577786"/>
    <w:multiLevelType w:val="hybridMultilevel"/>
    <w:tmpl w:val="59AA4D16"/>
    <w:lvl w:ilvl="0" w:tplc="2A0A11C6">
      <w:numFmt w:val="bullet"/>
      <w:lvlText w:val="-"/>
      <w:lvlJc w:val="left"/>
      <w:pPr>
        <w:ind w:left="420" w:hanging="360"/>
      </w:pPr>
      <w:rPr>
        <w:rFonts w:ascii="Segoe UI" w:eastAsia="Times New Roman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5" w15:restartNumberingAfterBreak="0">
    <w:nsid w:val="136D6D8A"/>
    <w:multiLevelType w:val="hybridMultilevel"/>
    <w:tmpl w:val="4630ECA4"/>
    <w:lvl w:ilvl="0" w:tplc="6EBC8238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6" w15:restartNumberingAfterBreak="0">
    <w:nsid w:val="142F1169"/>
    <w:multiLevelType w:val="hybridMultilevel"/>
    <w:tmpl w:val="471672E0"/>
    <w:lvl w:ilvl="0" w:tplc="9CEA258E">
      <w:start w:val="1"/>
      <w:numFmt w:val="decimal"/>
      <w:lvlText w:val="%1."/>
      <w:lvlJc w:val="left"/>
      <w:pPr>
        <w:ind w:left="720" w:hanging="360"/>
      </w:pPr>
    </w:lvl>
    <w:lvl w:ilvl="1" w:tplc="42566810">
      <w:start w:val="1"/>
      <w:numFmt w:val="lowerLetter"/>
      <w:lvlText w:val="%2."/>
      <w:lvlJc w:val="left"/>
      <w:pPr>
        <w:ind w:left="1440" w:hanging="360"/>
      </w:pPr>
    </w:lvl>
    <w:lvl w:ilvl="2" w:tplc="9B8AA9A0">
      <w:start w:val="1"/>
      <w:numFmt w:val="lowerRoman"/>
      <w:lvlText w:val="%3."/>
      <w:lvlJc w:val="right"/>
      <w:pPr>
        <w:ind w:left="2160" w:hanging="180"/>
      </w:pPr>
    </w:lvl>
    <w:lvl w:ilvl="3" w:tplc="D76CCE40">
      <w:start w:val="1"/>
      <w:numFmt w:val="decimal"/>
      <w:lvlText w:val="%4."/>
      <w:lvlJc w:val="left"/>
      <w:pPr>
        <w:ind w:left="2880" w:hanging="360"/>
      </w:pPr>
    </w:lvl>
    <w:lvl w:ilvl="4" w:tplc="0362213E">
      <w:start w:val="1"/>
      <w:numFmt w:val="lowerLetter"/>
      <w:lvlText w:val="%5."/>
      <w:lvlJc w:val="left"/>
      <w:pPr>
        <w:ind w:left="3600" w:hanging="360"/>
      </w:pPr>
    </w:lvl>
    <w:lvl w:ilvl="5" w:tplc="98F8C97E">
      <w:start w:val="1"/>
      <w:numFmt w:val="decimal"/>
      <w:lvlText w:val="%6."/>
      <w:lvlJc w:val="left"/>
      <w:pPr>
        <w:ind w:left="4320" w:hanging="180"/>
      </w:pPr>
    </w:lvl>
    <w:lvl w:ilvl="6" w:tplc="5EDC81E6">
      <w:start w:val="1"/>
      <w:numFmt w:val="decimal"/>
      <w:lvlText w:val="%7."/>
      <w:lvlJc w:val="left"/>
      <w:pPr>
        <w:ind w:left="5040" w:hanging="360"/>
      </w:pPr>
    </w:lvl>
    <w:lvl w:ilvl="7" w:tplc="D37CCCAA">
      <w:start w:val="1"/>
      <w:numFmt w:val="lowerLetter"/>
      <w:lvlText w:val="%8."/>
      <w:lvlJc w:val="left"/>
      <w:pPr>
        <w:ind w:left="5760" w:hanging="360"/>
      </w:pPr>
    </w:lvl>
    <w:lvl w:ilvl="8" w:tplc="500EBFA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943702"/>
    <w:multiLevelType w:val="hybridMultilevel"/>
    <w:tmpl w:val="A6EE885A"/>
    <w:lvl w:ilvl="0" w:tplc="092AE27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6C235C2"/>
    <w:multiLevelType w:val="hybridMultilevel"/>
    <w:tmpl w:val="BA5E372C"/>
    <w:lvl w:ilvl="0" w:tplc="644C2514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9" w15:restartNumberingAfterBreak="0">
    <w:nsid w:val="1BC330F1"/>
    <w:multiLevelType w:val="hybridMultilevel"/>
    <w:tmpl w:val="BB0AF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A518BF"/>
    <w:multiLevelType w:val="hybridMultilevel"/>
    <w:tmpl w:val="A59CFFAA"/>
    <w:lvl w:ilvl="0" w:tplc="28023716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1" w15:restartNumberingAfterBreak="0">
    <w:nsid w:val="2829635B"/>
    <w:multiLevelType w:val="hybridMultilevel"/>
    <w:tmpl w:val="B28E8DA2"/>
    <w:lvl w:ilvl="0" w:tplc="E9C2437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5752A6"/>
    <w:multiLevelType w:val="hybridMultilevel"/>
    <w:tmpl w:val="F6941A8A"/>
    <w:lvl w:ilvl="0" w:tplc="76E6B8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148B6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98CC74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CEA6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1291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56C4B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AA22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D6F1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6636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B42D81"/>
    <w:multiLevelType w:val="hybridMultilevel"/>
    <w:tmpl w:val="7700DD98"/>
    <w:lvl w:ilvl="0" w:tplc="93606D4A">
      <w:start w:val="4"/>
      <w:numFmt w:val="decimal"/>
      <w:lvlText w:val="%1."/>
      <w:lvlJc w:val="left"/>
      <w:pPr>
        <w:ind w:left="32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1F53596"/>
    <w:multiLevelType w:val="hybridMultilevel"/>
    <w:tmpl w:val="3B1C1F40"/>
    <w:lvl w:ilvl="0" w:tplc="696815D0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5" w15:restartNumberingAfterBreak="0">
    <w:nsid w:val="32563A05"/>
    <w:multiLevelType w:val="hybridMultilevel"/>
    <w:tmpl w:val="08C858F0"/>
    <w:lvl w:ilvl="0" w:tplc="7FD481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2455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647B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3289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E45D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D72C0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BC8F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DC09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CA863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31769B"/>
    <w:multiLevelType w:val="hybridMultilevel"/>
    <w:tmpl w:val="B7664E34"/>
    <w:lvl w:ilvl="0" w:tplc="5DF4F38A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7" w15:restartNumberingAfterBreak="0">
    <w:nsid w:val="37EC05F0"/>
    <w:multiLevelType w:val="hybridMultilevel"/>
    <w:tmpl w:val="1A50F0F0"/>
    <w:lvl w:ilvl="0" w:tplc="FFFFFFFF">
      <w:start w:val="1"/>
      <w:numFmt w:val="decimal"/>
      <w:lvlText w:val="%1."/>
      <w:lvlJc w:val="left"/>
      <w:pPr>
        <w:ind w:left="360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8" w15:restartNumberingAfterBreak="0">
    <w:nsid w:val="381C4865"/>
    <w:multiLevelType w:val="hybridMultilevel"/>
    <w:tmpl w:val="1FE608B6"/>
    <w:lvl w:ilvl="0" w:tplc="AC82849E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9" w15:restartNumberingAfterBreak="0">
    <w:nsid w:val="413C49FF"/>
    <w:multiLevelType w:val="hybridMultilevel"/>
    <w:tmpl w:val="EA461BB4"/>
    <w:lvl w:ilvl="0" w:tplc="C074C624">
      <w:start w:val="1"/>
      <w:numFmt w:val="decimal"/>
      <w:lvlText w:val="%1."/>
      <w:lvlJc w:val="right"/>
      <w:pPr>
        <w:ind w:left="3960" w:hanging="360"/>
      </w:pPr>
      <w:rPr>
        <w:rFonts w:hint="default"/>
        <w:color w:val="000000"/>
        <w:spacing w:val="0"/>
        <w:w w:val="100"/>
        <w:sz w:val="22"/>
        <w:vertAlign w:val="baseline"/>
        <w:lang w:val="en-US"/>
      </w:rPr>
    </w:lvl>
    <w:lvl w:ilvl="1" w:tplc="01AC760A">
      <w:start w:val="1"/>
      <w:numFmt w:val="decimal"/>
      <w:lvlText w:val="%1.%2."/>
      <w:lvlJc w:val="left"/>
      <w:pPr>
        <w:ind w:left="4392" w:hanging="432"/>
      </w:pPr>
    </w:lvl>
    <w:lvl w:ilvl="2" w:tplc="02BE75D6">
      <w:start w:val="1"/>
      <w:numFmt w:val="decimal"/>
      <w:lvlText w:val="%1.%2.%3."/>
      <w:lvlJc w:val="left"/>
      <w:pPr>
        <w:ind w:left="4824" w:hanging="504"/>
      </w:pPr>
    </w:lvl>
    <w:lvl w:ilvl="3" w:tplc="120CB47A">
      <w:start w:val="1"/>
      <w:numFmt w:val="decimal"/>
      <w:lvlText w:val="%1.%2.%3.%4."/>
      <w:lvlJc w:val="left"/>
      <w:pPr>
        <w:ind w:left="5328" w:hanging="648"/>
      </w:pPr>
    </w:lvl>
    <w:lvl w:ilvl="4" w:tplc="59D0F082">
      <w:start w:val="1"/>
      <w:numFmt w:val="decimal"/>
      <w:lvlText w:val="%1.%2.%3.%4.%5."/>
      <w:lvlJc w:val="left"/>
      <w:pPr>
        <w:ind w:left="5832" w:hanging="792"/>
      </w:pPr>
    </w:lvl>
    <w:lvl w:ilvl="5" w:tplc="39A4A3A4">
      <w:start w:val="1"/>
      <w:numFmt w:val="decimal"/>
      <w:lvlText w:val="%1.%2.%3.%4.%5.%6."/>
      <w:lvlJc w:val="left"/>
      <w:pPr>
        <w:ind w:left="6336" w:hanging="936"/>
      </w:pPr>
    </w:lvl>
    <w:lvl w:ilvl="6" w:tplc="6A96960E">
      <w:start w:val="1"/>
      <w:numFmt w:val="decimal"/>
      <w:lvlText w:val="%1.%2.%3.%4.%5.%6.%7."/>
      <w:lvlJc w:val="left"/>
      <w:pPr>
        <w:ind w:left="6840" w:hanging="1080"/>
      </w:pPr>
    </w:lvl>
    <w:lvl w:ilvl="7" w:tplc="2604C178">
      <w:start w:val="1"/>
      <w:numFmt w:val="decimal"/>
      <w:lvlText w:val="%1.%2.%3.%4.%5.%6.%7.%8."/>
      <w:lvlJc w:val="left"/>
      <w:pPr>
        <w:ind w:left="7344" w:hanging="1224"/>
      </w:pPr>
    </w:lvl>
    <w:lvl w:ilvl="8" w:tplc="B74436F4">
      <w:start w:val="1"/>
      <w:numFmt w:val="decimal"/>
      <w:lvlText w:val="%1.%2.%3.%4.%5.%6.%7.%8.%9."/>
      <w:lvlJc w:val="left"/>
      <w:pPr>
        <w:ind w:left="7920" w:hanging="1440"/>
      </w:pPr>
    </w:lvl>
  </w:abstractNum>
  <w:abstractNum w:abstractNumId="20" w15:restartNumberingAfterBreak="0">
    <w:nsid w:val="420754B2"/>
    <w:multiLevelType w:val="hybridMultilevel"/>
    <w:tmpl w:val="E696B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7E2815"/>
    <w:multiLevelType w:val="hybridMultilevel"/>
    <w:tmpl w:val="D80821FE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056AF1"/>
    <w:multiLevelType w:val="hybridMultilevel"/>
    <w:tmpl w:val="AFF86CF4"/>
    <w:lvl w:ilvl="0" w:tplc="A192D8B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3" w15:restartNumberingAfterBreak="0">
    <w:nsid w:val="43CF0C33"/>
    <w:multiLevelType w:val="hybridMultilevel"/>
    <w:tmpl w:val="243EEA46"/>
    <w:lvl w:ilvl="0" w:tplc="FFFFFFFF">
      <w:start w:val="1"/>
      <w:numFmt w:val="decimal"/>
      <w:lvlText w:val="%1."/>
      <w:lvlJc w:val="left"/>
      <w:pPr>
        <w:ind w:left="792" w:hanging="360"/>
      </w:p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4" w15:restartNumberingAfterBreak="0">
    <w:nsid w:val="43E206FB"/>
    <w:multiLevelType w:val="hybridMultilevel"/>
    <w:tmpl w:val="DC401E0A"/>
    <w:lvl w:ilvl="0" w:tplc="EF24B9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356C7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CFCAD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38F4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E4FD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9C01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AA63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C06A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20E69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1D5E51"/>
    <w:multiLevelType w:val="hybridMultilevel"/>
    <w:tmpl w:val="114291FA"/>
    <w:lvl w:ilvl="0" w:tplc="A876374A">
      <w:start w:val="5"/>
      <w:numFmt w:val="bullet"/>
      <w:lvlText w:val="•"/>
      <w:lvlJc w:val="left"/>
      <w:pPr>
        <w:ind w:left="2160" w:hanging="72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48911A27"/>
    <w:multiLevelType w:val="hybridMultilevel"/>
    <w:tmpl w:val="1EF03B1C"/>
    <w:lvl w:ilvl="0" w:tplc="93606D4A">
      <w:start w:val="4"/>
      <w:numFmt w:val="decimal"/>
      <w:lvlText w:val="%1."/>
      <w:lvlJc w:val="left"/>
      <w:pPr>
        <w:ind w:left="43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 w15:restartNumberingAfterBreak="0">
    <w:nsid w:val="49657AB1"/>
    <w:multiLevelType w:val="hybridMultilevel"/>
    <w:tmpl w:val="6ED433D6"/>
    <w:lvl w:ilvl="0" w:tplc="07F6DD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6643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96A3C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F4C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3C8B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3876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FAB0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7CFC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CA42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840B2D"/>
    <w:multiLevelType w:val="hybridMultilevel"/>
    <w:tmpl w:val="ACA6E7AE"/>
    <w:lvl w:ilvl="0" w:tplc="C8C23F52">
      <w:start w:val="1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9" w15:restartNumberingAfterBreak="0">
    <w:nsid w:val="49975845"/>
    <w:multiLevelType w:val="hybridMultilevel"/>
    <w:tmpl w:val="43965B34"/>
    <w:lvl w:ilvl="0" w:tplc="B68E01AA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30" w15:restartNumberingAfterBreak="0">
    <w:nsid w:val="4A6124EC"/>
    <w:multiLevelType w:val="hybridMultilevel"/>
    <w:tmpl w:val="994EE86E"/>
    <w:lvl w:ilvl="0" w:tplc="00C273D2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C5218C4"/>
    <w:multiLevelType w:val="hybridMultilevel"/>
    <w:tmpl w:val="A34C4BC2"/>
    <w:lvl w:ilvl="0" w:tplc="6C78B658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000000"/>
        <w:spacing w:val="0"/>
        <w:w w:val="100"/>
        <w:sz w:val="22"/>
        <w:vertAlign w:val="baseline"/>
        <w:lang w:val="en-US"/>
      </w:rPr>
    </w:lvl>
    <w:lvl w:ilvl="1" w:tplc="CE926C36">
      <w:start w:val="1"/>
      <w:numFmt w:val="decimal"/>
      <w:lvlText w:val="%1.%2."/>
      <w:lvlJc w:val="left"/>
      <w:pPr>
        <w:ind w:left="4392" w:hanging="432"/>
      </w:pPr>
    </w:lvl>
    <w:lvl w:ilvl="2" w:tplc="D9588862">
      <w:start w:val="1"/>
      <w:numFmt w:val="decimal"/>
      <w:lvlText w:val="%1.%2.%3."/>
      <w:lvlJc w:val="left"/>
      <w:pPr>
        <w:ind w:left="4824" w:hanging="504"/>
      </w:pPr>
    </w:lvl>
    <w:lvl w:ilvl="3" w:tplc="7FE6332E">
      <w:start w:val="1"/>
      <w:numFmt w:val="decimal"/>
      <w:lvlText w:val="%1.%2.%3.%4."/>
      <w:lvlJc w:val="left"/>
      <w:pPr>
        <w:ind w:left="5328" w:hanging="648"/>
      </w:pPr>
    </w:lvl>
    <w:lvl w:ilvl="4" w:tplc="D1E01E52">
      <w:start w:val="1"/>
      <w:numFmt w:val="decimal"/>
      <w:lvlText w:val="%1.%2.%3.%4.%5."/>
      <w:lvlJc w:val="left"/>
      <w:pPr>
        <w:ind w:left="5832" w:hanging="792"/>
      </w:pPr>
    </w:lvl>
    <w:lvl w:ilvl="5" w:tplc="853CE4A6">
      <w:start w:val="1"/>
      <w:numFmt w:val="decimal"/>
      <w:lvlText w:val="%1.%2.%3.%4.%5.%6."/>
      <w:lvlJc w:val="left"/>
      <w:pPr>
        <w:ind w:left="6336" w:hanging="936"/>
      </w:pPr>
    </w:lvl>
    <w:lvl w:ilvl="6" w:tplc="38521FBC">
      <w:start w:val="1"/>
      <w:numFmt w:val="decimal"/>
      <w:lvlText w:val="%1.%2.%3.%4.%5.%6.%7."/>
      <w:lvlJc w:val="left"/>
      <w:pPr>
        <w:ind w:left="6840" w:hanging="1080"/>
      </w:pPr>
    </w:lvl>
    <w:lvl w:ilvl="7" w:tplc="D6ECD7C2">
      <w:start w:val="1"/>
      <w:numFmt w:val="decimal"/>
      <w:lvlText w:val="%1.%2.%3.%4.%5.%6.%7.%8."/>
      <w:lvlJc w:val="left"/>
      <w:pPr>
        <w:ind w:left="7344" w:hanging="1224"/>
      </w:pPr>
    </w:lvl>
    <w:lvl w:ilvl="8" w:tplc="E174A378">
      <w:start w:val="1"/>
      <w:numFmt w:val="decimal"/>
      <w:lvlText w:val="%1.%2.%3.%4.%5.%6.%7.%8.%9."/>
      <w:lvlJc w:val="left"/>
      <w:pPr>
        <w:ind w:left="7920" w:hanging="1440"/>
      </w:pPr>
    </w:lvl>
  </w:abstractNum>
  <w:abstractNum w:abstractNumId="32" w15:restartNumberingAfterBreak="0">
    <w:nsid w:val="4F565566"/>
    <w:multiLevelType w:val="hybridMultilevel"/>
    <w:tmpl w:val="F0B601A4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07976C7"/>
    <w:multiLevelType w:val="multilevel"/>
    <w:tmpl w:val="114266BC"/>
    <w:lvl w:ilvl="0">
      <w:numFmt w:val="bullet"/>
      <w:lvlText w:val="·"/>
      <w:lvlJc w:val="left"/>
      <w:pPr>
        <w:tabs>
          <w:tab w:val="left" w:pos="360"/>
        </w:tabs>
      </w:pPr>
      <w:rPr>
        <w:rFonts w:ascii="Symbol" w:eastAsia="Symbol" w:hAnsi="Symbol"/>
        <w:color w:val="000000"/>
        <w:spacing w:val="0"/>
        <w:w w:val="100"/>
        <w:sz w:val="22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51206DE3"/>
    <w:multiLevelType w:val="hybridMultilevel"/>
    <w:tmpl w:val="EA461BB4"/>
    <w:lvl w:ilvl="0" w:tplc="409A9F52">
      <w:start w:val="1"/>
      <w:numFmt w:val="decimal"/>
      <w:lvlText w:val="%1."/>
      <w:lvlJc w:val="right"/>
      <w:pPr>
        <w:ind w:left="1080" w:hanging="360"/>
      </w:pPr>
      <w:rPr>
        <w:rFonts w:hint="default"/>
      </w:rPr>
    </w:lvl>
    <w:lvl w:ilvl="1" w:tplc="A150FB3A">
      <w:start w:val="1"/>
      <w:numFmt w:val="decimal"/>
      <w:lvlText w:val="%1.%2."/>
      <w:lvlJc w:val="left"/>
      <w:pPr>
        <w:ind w:left="1512" w:hanging="432"/>
      </w:pPr>
    </w:lvl>
    <w:lvl w:ilvl="2" w:tplc="6654067A">
      <w:start w:val="1"/>
      <w:numFmt w:val="decimal"/>
      <w:lvlText w:val="%1.%2.%3."/>
      <w:lvlJc w:val="left"/>
      <w:pPr>
        <w:ind w:left="1944" w:hanging="504"/>
      </w:pPr>
    </w:lvl>
    <w:lvl w:ilvl="3" w:tplc="B90A51A0">
      <w:start w:val="1"/>
      <w:numFmt w:val="decimal"/>
      <w:lvlText w:val="%1.%2.%3.%4."/>
      <w:lvlJc w:val="left"/>
      <w:pPr>
        <w:ind w:left="2448" w:hanging="648"/>
      </w:pPr>
    </w:lvl>
    <w:lvl w:ilvl="4" w:tplc="F892B86C">
      <w:start w:val="1"/>
      <w:numFmt w:val="decimal"/>
      <w:lvlText w:val="%1.%2.%3.%4.%5."/>
      <w:lvlJc w:val="left"/>
      <w:pPr>
        <w:ind w:left="2952" w:hanging="792"/>
      </w:pPr>
    </w:lvl>
    <w:lvl w:ilvl="5" w:tplc="853E2C30">
      <w:start w:val="1"/>
      <w:numFmt w:val="decimal"/>
      <w:lvlText w:val="%1.%2.%3.%4.%5.%6."/>
      <w:lvlJc w:val="left"/>
      <w:pPr>
        <w:ind w:left="3456" w:hanging="936"/>
      </w:pPr>
    </w:lvl>
    <w:lvl w:ilvl="6" w:tplc="B16045CE">
      <w:start w:val="1"/>
      <w:numFmt w:val="decimal"/>
      <w:lvlText w:val="%1.%2.%3.%4.%5.%6.%7."/>
      <w:lvlJc w:val="left"/>
      <w:pPr>
        <w:ind w:left="3960" w:hanging="1080"/>
      </w:pPr>
    </w:lvl>
    <w:lvl w:ilvl="7" w:tplc="552E17EE">
      <w:start w:val="1"/>
      <w:numFmt w:val="decimal"/>
      <w:lvlText w:val="%1.%2.%3.%4.%5.%6.%7.%8."/>
      <w:lvlJc w:val="left"/>
      <w:pPr>
        <w:ind w:left="4464" w:hanging="1224"/>
      </w:pPr>
    </w:lvl>
    <w:lvl w:ilvl="8" w:tplc="7F94C81E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35" w15:restartNumberingAfterBreak="0">
    <w:nsid w:val="52AC61B3"/>
    <w:multiLevelType w:val="hybridMultilevel"/>
    <w:tmpl w:val="9104B71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52C47205"/>
    <w:multiLevelType w:val="hybridMultilevel"/>
    <w:tmpl w:val="029EBAD4"/>
    <w:lvl w:ilvl="0" w:tplc="17BE4D84">
      <w:start w:val="1"/>
      <w:numFmt w:val="decimal"/>
      <w:lvlText w:val="%1.)"/>
      <w:lvlJc w:val="left"/>
      <w:pPr>
        <w:tabs>
          <w:tab w:val="left" w:pos="360"/>
        </w:tabs>
      </w:pPr>
      <w:rPr>
        <w:rFonts w:ascii="Times New Roman" w:eastAsia="Times New Roman" w:hAnsi="Times New Roman"/>
        <w:color w:val="000000"/>
        <w:spacing w:val="0"/>
        <w:w w:val="100"/>
        <w:sz w:val="22"/>
        <w:vertAlign w:val="baseline"/>
        <w:lang w:val="en-US"/>
      </w:rPr>
    </w:lvl>
    <w:lvl w:ilvl="1" w:tplc="4378DBCA">
      <w:numFmt w:val="decimal"/>
      <w:lvlText w:val=""/>
      <w:lvlJc w:val="left"/>
    </w:lvl>
    <w:lvl w:ilvl="2" w:tplc="801E6748">
      <w:numFmt w:val="decimal"/>
      <w:lvlText w:val=""/>
      <w:lvlJc w:val="left"/>
    </w:lvl>
    <w:lvl w:ilvl="3" w:tplc="9EB291A2">
      <w:numFmt w:val="decimal"/>
      <w:lvlText w:val=""/>
      <w:lvlJc w:val="left"/>
    </w:lvl>
    <w:lvl w:ilvl="4" w:tplc="5B788504">
      <w:numFmt w:val="decimal"/>
      <w:lvlText w:val=""/>
      <w:lvlJc w:val="left"/>
    </w:lvl>
    <w:lvl w:ilvl="5" w:tplc="745EDB84">
      <w:numFmt w:val="decimal"/>
      <w:lvlText w:val=""/>
      <w:lvlJc w:val="left"/>
    </w:lvl>
    <w:lvl w:ilvl="6" w:tplc="1AC0A820">
      <w:numFmt w:val="decimal"/>
      <w:lvlText w:val=""/>
      <w:lvlJc w:val="left"/>
    </w:lvl>
    <w:lvl w:ilvl="7" w:tplc="47169C5E">
      <w:numFmt w:val="decimal"/>
      <w:lvlText w:val=""/>
      <w:lvlJc w:val="left"/>
    </w:lvl>
    <w:lvl w:ilvl="8" w:tplc="6A583E20">
      <w:numFmt w:val="decimal"/>
      <w:lvlText w:val=""/>
      <w:lvlJc w:val="left"/>
    </w:lvl>
  </w:abstractNum>
  <w:abstractNum w:abstractNumId="37" w15:restartNumberingAfterBreak="0">
    <w:nsid w:val="55AA222C"/>
    <w:multiLevelType w:val="hybridMultilevel"/>
    <w:tmpl w:val="4348B1E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8" w15:restartNumberingAfterBreak="0">
    <w:nsid w:val="57AC1BD9"/>
    <w:multiLevelType w:val="hybridMultilevel"/>
    <w:tmpl w:val="1CE4D1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593F1604"/>
    <w:multiLevelType w:val="hybridMultilevel"/>
    <w:tmpl w:val="76AE58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1497B7F"/>
    <w:multiLevelType w:val="hybridMultilevel"/>
    <w:tmpl w:val="1B365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E01B23"/>
    <w:multiLevelType w:val="hybridMultilevel"/>
    <w:tmpl w:val="B45A5ABC"/>
    <w:lvl w:ilvl="0" w:tplc="F9D64328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42" w15:restartNumberingAfterBreak="0">
    <w:nsid w:val="6C096F2B"/>
    <w:multiLevelType w:val="hybridMultilevel"/>
    <w:tmpl w:val="134CBE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CC465BA"/>
    <w:multiLevelType w:val="hybridMultilevel"/>
    <w:tmpl w:val="2BA6F7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6F0847D7"/>
    <w:multiLevelType w:val="hybridMultilevel"/>
    <w:tmpl w:val="58FE5FC6"/>
    <w:lvl w:ilvl="0" w:tplc="2E748E1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45" w15:restartNumberingAfterBreak="0">
    <w:nsid w:val="709A1EEC"/>
    <w:multiLevelType w:val="hybridMultilevel"/>
    <w:tmpl w:val="1FF8D5BA"/>
    <w:lvl w:ilvl="0" w:tplc="76286E9E">
      <w:start w:val="3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46" w15:restartNumberingAfterBreak="0">
    <w:nsid w:val="750177C1"/>
    <w:multiLevelType w:val="hybridMultilevel"/>
    <w:tmpl w:val="F990B33C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47" w15:restartNumberingAfterBreak="0">
    <w:nsid w:val="7A9B70C4"/>
    <w:multiLevelType w:val="hybridMultilevel"/>
    <w:tmpl w:val="BEA6829A"/>
    <w:lvl w:ilvl="0" w:tplc="0994D430">
      <w:start w:val="1"/>
      <w:numFmt w:val="decimal"/>
      <w:pStyle w:val="Header1"/>
      <w:lvlText w:val="%1"/>
      <w:lvlJc w:val="left"/>
      <w:pPr>
        <w:ind w:left="714" w:hanging="570"/>
      </w:pPr>
      <w:rPr>
        <w:rFonts w:hint="default"/>
        <w:u w:val="none"/>
      </w:rPr>
    </w:lvl>
    <w:lvl w:ilvl="1" w:tplc="CEBCBDAC">
      <w:start w:val="1"/>
      <w:numFmt w:val="decimal"/>
      <w:pStyle w:val="Header2"/>
      <w:lvlText w:val="%1.%2."/>
      <w:lvlJc w:val="left"/>
      <w:pPr>
        <w:ind w:left="1080" w:hanging="720"/>
      </w:pPr>
      <w:rPr>
        <w:u w:val="none"/>
      </w:rPr>
    </w:lvl>
    <w:lvl w:ilvl="2" w:tplc="0792C12C">
      <w:start w:val="1"/>
      <w:numFmt w:val="decimal"/>
      <w:pStyle w:val="Header3"/>
      <w:lvlText w:val="%1.%2.%3."/>
      <w:lvlJc w:val="left"/>
      <w:pPr>
        <w:ind w:left="1296" w:hanging="720"/>
      </w:pPr>
      <w:rPr>
        <w:u w:val="none"/>
      </w:rPr>
    </w:lvl>
    <w:lvl w:ilvl="3" w:tplc="2CCAC2C4">
      <w:start w:val="1"/>
      <w:numFmt w:val="decimal"/>
      <w:isLgl/>
      <w:lvlText w:val="%1.%2.%3.%4."/>
      <w:lvlJc w:val="left"/>
      <w:pPr>
        <w:ind w:left="1872" w:hanging="1080"/>
      </w:pPr>
      <w:rPr>
        <w:rFonts w:hint="default"/>
        <w:u w:val="none"/>
      </w:rPr>
    </w:lvl>
    <w:lvl w:ilvl="4" w:tplc="7C868DA2">
      <w:start w:val="1"/>
      <w:numFmt w:val="decimal"/>
      <w:isLgl/>
      <w:lvlText w:val="%1.%2.%3.%4.%5."/>
      <w:lvlJc w:val="left"/>
      <w:pPr>
        <w:ind w:left="2088" w:hanging="1080"/>
      </w:pPr>
      <w:rPr>
        <w:rFonts w:hint="default"/>
        <w:u w:val="none"/>
      </w:rPr>
    </w:lvl>
    <w:lvl w:ilvl="5" w:tplc="F6560D0A">
      <w:start w:val="1"/>
      <w:numFmt w:val="decimal"/>
      <w:isLgl/>
      <w:lvlText w:val="%1.%2.%3.%4.%5.%6."/>
      <w:lvlJc w:val="left"/>
      <w:pPr>
        <w:ind w:left="2664" w:hanging="1440"/>
      </w:pPr>
      <w:rPr>
        <w:rFonts w:hint="default"/>
        <w:u w:val="none"/>
      </w:rPr>
    </w:lvl>
    <w:lvl w:ilvl="6" w:tplc="B712ABB8">
      <w:start w:val="1"/>
      <w:numFmt w:val="decimal"/>
      <w:isLgl/>
      <w:lvlText w:val="%1.%2.%3.%4.%5.%6.%7."/>
      <w:lvlJc w:val="left"/>
      <w:pPr>
        <w:ind w:left="2880" w:hanging="1440"/>
      </w:pPr>
      <w:rPr>
        <w:rFonts w:hint="default"/>
        <w:u w:val="none"/>
      </w:rPr>
    </w:lvl>
    <w:lvl w:ilvl="7" w:tplc="47E68F66">
      <w:start w:val="1"/>
      <w:numFmt w:val="decimal"/>
      <w:isLgl/>
      <w:lvlText w:val="%1.%2.%3.%4.%5.%6.%7.%8."/>
      <w:lvlJc w:val="left"/>
      <w:pPr>
        <w:ind w:left="3456" w:hanging="1800"/>
      </w:pPr>
      <w:rPr>
        <w:rFonts w:hint="default"/>
        <w:u w:val="none"/>
      </w:rPr>
    </w:lvl>
    <w:lvl w:ilvl="8" w:tplc="DF9AB8B4">
      <w:start w:val="1"/>
      <w:numFmt w:val="decimal"/>
      <w:isLgl/>
      <w:lvlText w:val="%1.%2.%3.%4.%5.%6.%7.%8.%9."/>
      <w:lvlJc w:val="left"/>
      <w:pPr>
        <w:ind w:left="3672" w:hanging="1800"/>
      </w:pPr>
      <w:rPr>
        <w:rFonts w:hint="default"/>
        <w:u w:val="none"/>
      </w:rPr>
    </w:lvl>
  </w:abstractNum>
  <w:num w:numId="1">
    <w:abstractNumId w:val="47"/>
  </w:num>
  <w:num w:numId="2">
    <w:abstractNumId w:val="23"/>
  </w:num>
  <w:num w:numId="3">
    <w:abstractNumId w:val="43"/>
  </w:num>
  <w:num w:numId="4">
    <w:abstractNumId w:val="38"/>
  </w:num>
  <w:num w:numId="5">
    <w:abstractNumId w:val="30"/>
  </w:num>
  <w:num w:numId="6">
    <w:abstractNumId w:val="11"/>
  </w:num>
  <w:num w:numId="7">
    <w:abstractNumId w:val="1"/>
  </w:num>
  <w:num w:numId="8">
    <w:abstractNumId w:val="7"/>
  </w:num>
  <w:num w:numId="9">
    <w:abstractNumId w:val="44"/>
  </w:num>
  <w:num w:numId="10">
    <w:abstractNumId w:val="29"/>
  </w:num>
  <w:num w:numId="11">
    <w:abstractNumId w:val="8"/>
  </w:num>
  <w:num w:numId="12">
    <w:abstractNumId w:val="45"/>
  </w:num>
  <w:num w:numId="13">
    <w:abstractNumId w:val="10"/>
  </w:num>
  <w:num w:numId="14">
    <w:abstractNumId w:val="41"/>
  </w:num>
  <w:num w:numId="15">
    <w:abstractNumId w:val="18"/>
  </w:num>
  <w:num w:numId="16">
    <w:abstractNumId w:val="2"/>
  </w:num>
  <w:num w:numId="17">
    <w:abstractNumId w:val="5"/>
  </w:num>
  <w:num w:numId="18">
    <w:abstractNumId w:val="22"/>
  </w:num>
  <w:num w:numId="19">
    <w:abstractNumId w:val="16"/>
  </w:num>
  <w:num w:numId="20">
    <w:abstractNumId w:val="21"/>
  </w:num>
  <w:num w:numId="21">
    <w:abstractNumId w:val="33"/>
  </w:num>
  <w:num w:numId="22">
    <w:abstractNumId w:val="36"/>
  </w:num>
  <w:num w:numId="23">
    <w:abstractNumId w:val="12"/>
  </w:num>
  <w:num w:numId="24">
    <w:abstractNumId w:val="15"/>
  </w:num>
  <w:num w:numId="25">
    <w:abstractNumId w:val="24"/>
  </w:num>
  <w:num w:numId="26">
    <w:abstractNumId w:val="19"/>
  </w:num>
  <w:num w:numId="27">
    <w:abstractNumId w:val="37"/>
  </w:num>
  <w:num w:numId="28">
    <w:abstractNumId w:val="17"/>
  </w:num>
  <w:num w:numId="29">
    <w:abstractNumId w:val="14"/>
  </w:num>
  <w:num w:numId="30">
    <w:abstractNumId w:val="28"/>
  </w:num>
  <w:num w:numId="31">
    <w:abstractNumId w:val="34"/>
  </w:num>
  <w:num w:numId="32">
    <w:abstractNumId w:val="46"/>
  </w:num>
  <w:num w:numId="33">
    <w:abstractNumId w:val="31"/>
  </w:num>
  <w:num w:numId="34">
    <w:abstractNumId w:val="6"/>
  </w:num>
  <w:num w:numId="35">
    <w:abstractNumId w:val="13"/>
  </w:num>
  <w:num w:numId="36">
    <w:abstractNumId w:val="26"/>
  </w:num>
  <w:num w:numId="37">
    <w:abstractNumId w:val="42"/>
  </w:num>
  <w:num w:numId="38">
    <w:abstractNumId w:val="39"/>
  </w:num>
  <w:num w:numId="39">
    <w:abstractNumId w:val="9"/>
  </w:num>
  <w:num w:numId="40">
    <w:abstractNumId w:val="32"/>
  </w:num>
  <w:num w:numId="41">
    <w:abstractNumId w:val="40"/>
  </w:num>
  <w:num w:numId="42">
    <w:abstractNumId w:val="3"/>
  </w:num>
  <w:num w:numId="43">
    <w:abstractNumId w:val="27"/>
  </w:num>
  <w:num w:numId="44">
    <w:abstractNumId w:val="4"/>
  </w:num>
  <w:num w:numId="45">
    <w:abstractNumId w:val="35"/>
  </w:num>
  <w:num w:numId="46">
    <w:abstractNumId w:val="0"/>
  </w:num>
  <w:num w:numId="47">
    <w:abstractNumId w:val="25"/>
  </w:num>
  <w:num w:numId="48">
    <w:abstractNumId w:val="20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UJDAwMjCxNjU0tTSyUdpeDU4uLM/DyQAqNaAISL4XosAAAA"/>
  </w:docVars>
  <w:rsids>
    <w:rsidRoot w:val="0054397F"/>
    <w:rsid w:val="00004E11"/>
    <w:rsid w:val="000073DE"/>
    <w:rsid w:val="0000750B"/>
    <w:rsid w:val="00011FA7"/>
    <w:rsid w:val="00012BCE"/>
    <w:rsid w:val="00012C57"/>
    <w:rsid w:val="00013E69"/>
    <w:rsid w:val="00017608"/>
    <w:rsid w:val="00017A98"/>
    <w:rsid w:val="00017E46"/>
    <w:rsid w:val="00017E86"/>
    <w:rsid w:val="000217DB"/>
    <w:rsid w:val="000225B0"/>
    <w:rsid w:val="000305D2"/>
    <w:rsid w:val="00031595"/>
    <w:rsid w:val="00034014"/>
    <w:rsid w:val="00034CA6"/>
    <w:rsid w:val="00035733"/>
    <w:rsid w:val="00035836"/>
    <w:rsid w:val="0003676F"/>
    <w:rsid w:val="000376A2"/>
    <w:rsid w:val="000401B5"/>
    <w:rsid w:val="00041394"/>
    <w:rsid w:val="00041695"/>
    <w:rsid w:val="0004286C"/>
    <w:rsid w:val="000429C5"/>
    <w:rsid w:val="000453C9"/>
    <w:rsid w:val="0004677B"/>
    <w:rsid w:val="000476DC"/>
    <w:rsid w:val="000504EA"/>
    <w:rsid w:val="000506F3"/>
    <w:rsid w:val="00060951"/>
    <w:rsid w:val="000649A6"/>
    <w:rsid w:val="00064E97"/>
    <w:rsid w:val="000659B9"/>
    <w:rsid w:val="000664C9"/>
    <w:rsid w:val="0006725F"/>
    <w:rsid w:val="00067C29"/>
    <w:rsid w:val="0007122E"/>
    <w:rsid w:val="00074E72"/>
    <w:rsid w:val="00075030"/>
    <w:rsid w:val="000777C6"/>
    <w:rsid w:val="00080355"/>
    <w:rsid w:val="000817E3"/>
    <w:rsid w:val="0008355A"/>
    <w:rsid w:val="00083AEA"/>
    <w:rsid w:val="00083E81"/>
    <w:rsid w:val="00085A4E"/>
    <w:rsid w:val="000873C3"/>
    <w:rsid w:val="000930A4"/>
    <w:rsid w:val="00096759"/>
    <w:rsid w:val="000A2455"/>
    <w:rsid w:val="000A4DA8"/>
    <w:rsid w:val="000A651C"/>
    <w:rsid w:val="000A7FF4"/>
    <w:rsid w:val="000B0513"/>
    <w:rsid w:val="000B1303"/>
    <w:rsid w:val="000B1EB9"/>
    <w:rsid w:val="000B25AB"/>
    <w:rsid w:val="000C151E"/>
    <w:rsid w:val="000C2084"/>
    <w:rsid w:val="000C3D2D"/>
    <w:rsid w:val="000C472F"/>
    <w:rsid w:val="000C56C0"/>
    <w:rsid w:val="000C5D68"/>
    <w:rsid w:val="000C5E22"/>
    <w:rsid w:val="000C6F5E"/>
    <w:rsid w:val="000C7131"/>
    <w:rsid w:val="000D1C5A"/>
    <w:rsid w:val="000D1DB8"/>
    <w:rsid w:val="000D2ED3"/>
    <w:rsid w:val="000D2F65"/>
    <w:rsid w:val="000D510A"/>
    <w:rsid w:val="000E2F4C"/>
    <w:rsid w:val="000E2FF7"/>
    <w:rsid w:val="000E444B"/>
    <w:rsid w:val="000E4DEF"/>
    <w:rsid w:val="000E4E61"/>
    <w:rsid w:val="000E6381"/>
    <w:rsid w:val="000E6767"/>
    <w:rsid w:val="000E72E6"/>
    <w:rsid w:val="000F03CF"/>
    <w:rsid w:val="000F2FEE"/>
    <w:rsid w:val="000F4746"/>
    <w:rsid w:val="000F4ADB"/>
    <w:rsid w:val="000F7BBC"/>
    <w:rsid w:val="001029AA"/>
    <w:rsid w:val="001032ED"/>
    <w:rsid w:val="00111EB1"/>
    <w:rsid w:val="0011684E"/>
    <w:rsid w:val="001205FC"/>
    <w:rsid w:val="001220D4"/>
    <w:rsid w:val="001260C9"/>
    <w:rsid w:val="001266E6"/>
    <w:rsid w:val="0012701C"/>
    <w:rsid w:val="00127E56"/>
    <w:rsid w:val="0013198C"/>
    <w:rsid w:val="00132016"/>
    <w:rsid w:val="0013575D"/>
    <w:rsid w:val="00136A5F"/>
    <w:rsid w:val="00136CED"/>
    <w:rsid w:val="00137B0E"/>
    <w:rsid w:val="00140A1C"/>
    <w:rsid w:val="001422FE"/>
    <w:rsid w:val="00142C84"/>
    <w:rsid w:val="00143AEF"/>
    <w:rsid w:val="001450AD"/>
    <w:rsid w:val="00145219"/>
    <w:rsid w:val="0014553E"/>
    <w:rsid w:val="001458BD"/>
    <w:rsid w:val="00150820"/>
    <w:rsid w:val="0015163B"/>
    <w:rsid w:val="00151E50"/>
    <w:rsid w:val="00153307"/>
    <w:rsid w:val="00153FCB"/>
    <w:rsid w:val="0015449C"/>
    <w:rsid w:val="00162A2C"/>
    <w:rsid w:val="00165F33"/>
    <w:rsid w:val="00167005"/>
    <w:rsid w:val="001675B1"/>
    <w:rsid w:val="00167F08"/>
    <w:rsid w:val="001706CD"/>
    <w:rsid w:val="00170808"/>
    <w:rsid w:val="00171308"/>
    <w:rsid w:val="00172D94"/>
    <w:rsid w:val="00173FAA"/>
    <w:rsid w:val="001766E9"/>
    <w:rsid w:val="001801BD"/>
    <w:rsid w:val="00180F3F"/>
    <w:rsid w:val="00182D3E"/>
    <w:rsid w:val="0018412F"/>
    <w:rsid w:val="0018548D"/>
    <w:rsid w:val="001938BD"/>
    <w:rsid w:val="001941AA"/>
    <w:rsid w:val="001A181C"/>
    <w:rsid w:val="001A1E22"/>
    <w:rsid w:val="001A39FD"/>
    <w:rsid w:val="001A5885"/>
    <w:rsid w:val="001A5D83"/>
    <w:rsid w:val="001A6274"/>
    <w:rsid w:val="001B061C"/>
    <w:rsid w:val="001B3E8B"/>
    <w:rsid w:val="001B4664"/>
    <w:rsid w:val="001C214F"/>
    <w:rsid w:val="001C5488"/>
    <w:rsid w:val="001D1946"/>
    <w:rsid w:val="001D1BBE"/>
    <w:rsid w:val="001D22DE"/>
    <w:rsid w:val="001D2641"/>
    <w:rsid w:val="001E0F51"/>
    <w:rsid w:val="001E209A"/>
    <w:rsid w:val="001E2BDD"/>
    <w:rsid w:val="001E3C9C"/>
    <w:rsid w:val="001E41C6"/>
    <w:rsid w:val="001E439B"/>
    <w:rsid w:val="001F3325"/>
    <w:rsid w:val="001F4548"/>
    <w:rsid w:val="001F4D8B"/>
    <w:rsid w:val="001F6A67"/>
    <w:rsid w:val="00200F99"/>
    <w:rsid w:val="002035FB"/>
    <w:rsid w:val="00206177"/>
    <w:rsid w:val="0020681F"/>
    <w:rsid w:val="00206829"/>
    <w:rsid w:val="00211AD0"/>
    <w:rsid w:val="0022048C"/>
    <w:rsid w:val="002265B2"/>
    <w:rsid w:val="0022760A"/>
    <w:rsid w:val="00231240"/>
    <w:rsid w:val="002324D6"/>
    <w:rsid w:val="00235AC1"/>
    <w:rsid w:val="00236EC5"/>
    <w:rsid w:val="002378A0"/>
    <w:rsid w:val="00237C92"/>
    <w:rsid w:val="00242C23"/>
    <w:rsid w:val="00242E06"/>
    <w:rsid w:val="00245993"/>
    <w:rsid w:val="0024780D"/>
    <w:rsid w:val="00250B49"/>
    <w:rsid w:val="00250C49"/>
    <w:rsid w:val="00252BBE"/>
    <w:rsid w:val="002546E9"/>
    <w:rsid w:val="00255604"/>
    <w:rsid w:val="00255B41"/>
    <w:rsid w:val="002571ED"/>
    <w:rsid w:val="0025760D"/>
    <w:rsid w:val="002578FE"/>
    <w:rsid w:val="00266F42"/>
    <w:rsid w:val="0026756D"/>
    <w:rsid w:val="00267AD7"/>
    <w:rsid w:val="002704C3"/>
    <w:rsid w:val="00270B29"/>
    <w:rsid w:val="0027292F"/>
    <w:rsid w:val="002813AE"/>
    <w:rsid w:val="00285615"/>
    <w:rsid w:val="00285DEB"/>
    <w:rsid w:val="00292A15"/>
    <w:rsid w:val="00294248"/>
    <w:rsid w:val="00294B26"/>
    <w:rsid w:val="0029679D"/>
    <w:rsid w:val="002A0789"/>
    <w:rsid w:val="002A0A2A"/>
    <w:rsid w:val="002A1BF9"/>
    <w:rsid w:val="002A4B4D"/>
    <w:rsid w:val="002A55F0"/>
    <w:rsid w:val="002A631E"/>
    <w:rsid w:val="002A7410"/>
    <w:rsid w:val="002A7979"/>
    <w:rsid w:val="002B02CD"/>
    <w:rsid w:val="002B13C7"/>
    <w:rsid w:val="002B1C9F"/>
    <w:rsid w:val="002B3285"/>
    <w:rsid w:val="002B33FC"/>
    <w:rsid w:val="002B51EB"/>
    <w:rsid w:val="002B5CD2"/>
    <w:rsid w:val="002B6018"/>
    <w:rsid w:val="002B6376"/>
    <w:rsid w:val="002B7934"/>
    <w:rsid w:val="002B7A82"/>
    <w:rsid w:val="002C1E5C"/>
    <w:rsid w:val="002C635A"/>
    <w:rsid w:val="002D1111"/>
    <w:rsid w:val="002D1638"/>
    <w:rsid w:val="002D2639"/>
    <w:rsid w:val="002D2CC4"/>
    <w:rsid w:val="002D2EFA"/>
    <w:rsid w:val="002D3568"/>
    <w:rsid w:val="002E2921"/>
    <w:rsid w:val="002E34C5"/>
    <w:rsid w:val="002E5A23"/>
    <w:rsid w:val="002E6F44"/>
    <w:rsid w:val="002E7A4A"/>
    <w:rsid w:val="002F1397"/>
    <w:rsid w:val="002F1A9B"/>
    <w:rsid w:val="002F3541"/>
    <w:rsid w:val="002F4220"/>
    <w:rsid w:val="002F5BB3"/>
    <w:rsid w:val="002F6309"/>
    <w:rsid w:val="002F632F"/>
    <w:rsid w:val="003009A8"/>
    <w:rsid w:val="00301A45"/>
    <w:rsid w:val="00304454"/>
    <w:rsid w:val="00312511"/>
    <w:rsid w:val="00312774"/>
    <w:rsid w:val="00312EF4"/>
    <w:rsid w:val="003201EE"/>
    <w:rsid w:val="00320659"/>
    <w:rsid w:val="003219A5"/>
    <w:rsid w:val="00322B0F"/>
    <w:rsid w:val="00322D37"/>
    <w:rsid w:val="00323880"/>
    <w:rsid w:val="00323A15"/>
    <w:rsid w:val="00330238"/>
    <w:rsid w:val="00330339"/>
    <w:rsid w:val="0033220F"/>
    <w:rsid w:val="003335D8"/>
    <w:rsid w:val="00333624"/>
    <w:rsid w:val="00333AA0"/>
    <w:rsid w:val="00333CDD"/>
    <w:rsid w:val="0033419B"/>
    <w:rsid w:val="003346F2"/>
    <w:rsid w:val="00335469"/>
    <w:rsid w:val="00340817"/>
    <w:rsid w:val="00340B33"/>
    <w:rsid w:val="0034583C"/>
    <w:rsid w:val="00345956"/>
    <w:rsid w:val="00346107"/>
    <w:rsid w:val="0035095F"/>
    <w:rsid w:val="00352EB2"/>
    <w:rsid w:val="00354409"/>
    <w:rsid w:val="00357BD3"/>
    <w:rsid w:val="003638CE"/>
    <w:rsid w:val="003652D1"/>
    <w:rsid w:val="00366CBF"/>
    <w:rsid w:val="00367A75"/>
    <w:rsid w:val="00372223"/>
    <w:rsid w:val="0037390B"/>
    <w:rsid w:val="00374409"/>
    <w:rsid w:val="00377ED6"/>
    <w:rsid w:val="003825E2"/>
    <w:rsid w:val="00382E1D"/>
    <w:rsid w:val="00384B7A"/>
    <w:rsid w:val="00385D9C"/>
    <w:rsid w:val="00386E78"/>
    <w:rsid w:val="0039014C"/>
    <w:rsid w:val="0039102A"/>
    <w:rsid w:val="00393F29"/>
    <w:rsid w:val="003A1B4B"/>
    <w:rsid w:val="003A2DB7"/>
    <w:rsid w:val="003A4DA1"/>
    <w:rsid w:val="003B3640"/>
    <w:rsid w:val="003B4300"/>
    <w:rsid w:val="003B4E19"/>
    <w:rsid w:val="003B558E"/>
    <w:rsid w:val="003B663C"/>
    <w:rsid w:val="003C0EE2"/>
    <w:rsid w:val="003C4085"/>
    <w:rsid w:val="003D1413"/>
    <w:rsid w:val="003D1B86"/>
    <w:rsid w:val="003D4813"/>
    <w:rsid w:val="003D58B0"/>
    <w:rsid w:val="003E0F09"/>
    <w:rsid w:val="003E4697"/>
    <w:rsid w:val="003E65EA"/>
    <w:rsid w:val="003E6701"/>
    <w:rsid w:val="003F24C5"/>
    <w:rsid w:val="003F2BBC"/>
    <w:rsid w:val="003F346F"/>
    <w:rsid w:val="003F349D"/>
    <w:rsid w:val="003F551A"/>
    <w:rsid w:val="003F6241"/>
    <w:rsid w:val="00400EF9"/>
    <w:rsid w:val="00403D8A"/>
    <w:rsid w:val="004040EC"/>
    <w:rsid w:val="00404672"/>
    <w:rsid w:val="00410660"/>
    <w:rsid w:val="00411F51"/>
    <w:rsid w:val="004120F4"/>
    <w:rsid w:val="0041275E"/>
    <w:rsid w:val="00416F03"/>
    <w:rsid w:val="00422C0D"/>
    <w:rsid w:val="004239A1"/>
    <w:rsid w:val="004261EF"/>
    <w:rsid w:val="0042640E"/>
    <w:rsid w:val="00430CC3"/>
    <w:rsid w:val="00437A33"/>
    <w:rsid w:val="00437B16"/>
    <w:rsid w:val="00440B88"/>
    <w:rsid w:val="0044358C"/>
    <w:rsid w:val="00446DED"/>
    <w:rsid w:val="00446ECA"/>
    <w:rsid w:val="0045049C"/>
    <w:rsid w:val="00451AAC"/>
    <w:rsid w:val="00454162"/>
    <w:rsid w:val="004544A7"/>
    <w:rsid w:val="00456F35"/>
    <w:rsid w:val="0046131B"/>
    <w:rsid w:val="00461F32"/>
    <w:rsid w:val="00464102"/>
    <w:rsid w:val="00464F09"/>
    <w:rsid w:val="00467D33"/>
    <w:rsid w:val="0047117D"/>
    <w:rsid w:val="004834C9"/>
    <w:rsid w:val="00484E0C"/>
    <w:rsid w:val="00491FAB"/>
    <w:rsid w:val="00492FBE"/>
    <w:rsid w:val="00495CD5"/>
    <w:rsid w:val="00496A44"/>
    <w:rsid w:val="004A1526"/>
    <w:rsid w:val="004A1EF9"/>
    <w:rsid w:val="004A4714"/>
    <w:rsid w:val="004A6C25"/>
    <w:rsid w:val="004B0259"/>
    <w:rsid w:val="004C0040"/>
    <w:rsid w:val="004C39AF"/>
    <w:rsid w:val="004C7E99"/>
    <w:rsid w:val="004D1740"/>
    <w:rsid w:val="004D4303"/>
    <w:rsid w:val="004E48FA"/>
    <w:rsid w:val="004E5CCE"/>
    <w:rsid w:val="004F233E"/>
    <w:rsid w:val="004F305E"/>
    <w:rsid w:val="004F468F"/>
    <w:rsid w:val="004F66D4"/>
    <w:rsid w:val="0050046E"/>
    <w:rsid w:val="00502EF2"/>
    <w:rsid w:val="00503923"/>
    <w:rsid w:val="00506B14"/>
    <w:rsid w:val="0050727D"/>
    <w:rsid w:val="00507B1D"/>
    <w:rsid w:val="00511550"/>
    <w:rsid w:val="005116FD"/>
    <w:rsid w:val="00511C44"/>
    <w:rsid w:val="00514337"/>
    <w:rsid w:val="00515305"/>
    <w:rsid w:val="00516373"/>
    <w:rsid w:val="00516957"/>
    <w:rsid w:val="00516A4E"/>
    <w:rsid w:val="005200CB"/>
    <w:rsid w:val="005230BB"/>
    <w:rsid w:val="00524B65"/>
    <w:rsid w:val="005271A6"/>
    <w:rsid w:val="00530414"/>
    <w:rsid w:val="00537488"/>
    <w:rsid w:val="00540E7D"/>
    <w:rsid w:val="005412DD"/>
    <w:rsid w:val="005433D9"/>
    <w:rsid w:val="00543492"/>
    <w:rsid w:val="005435A5"/>
    <w:rsid w:val="0054397F"/>
    <w:rsid w:val="00543DA0"/>
    <w:rsid w:val="005459E4"/>
    <w:rsid w:val="005461B9"/>
    <w:rsid w:val="0054654C"/>
    <w:rsid w:val="005475C9"/>
    <w:rsid w:val="0054792A"/>
    <w:rsid w:val="005515F8"/>
    <w:rsid w:val="005544DE"/>
    <w:rsid w:val="0055478E"/>
    <w:rsid w:val="0055515E"/>
    <w:rsid w:val="005577D5"/>
    <w:rsid w:val="0056224F"/>
    <w:rsid w:val="005630EB"/>
    <w:rsid w:val="005641B1"/>
    <w:rsid w:val="00564AB7"/>
    <w:rsid w:val="00566291"/>
    <w:rsid w:val="005663D7"/>
    <w:rsid w:val="005715DB"/>
    <w:rsid w:val="0057520A"/>
    <w:rsid w:val="005761B9"/>
    <w:rsid w:val="00581CE1"/>
    <w:rsid w:val="00586636"/>
    <w:rsid w:val="00587253"/>
    <w:rsid w:val="00587789"/>
    <w:rsid w:val="0059169E"/>
    <w:rsid w:val="00591EA3"/>
    <w:rsid w:val="00592B05"/>
    <w:rsid w:val="00596447"/>
    <w:rsid w:val="005971BB"/>
    <w:rsid w:val="005A5505"/>
    <w:rsid w:val="005A6518"/>
    <w:rsid w:val="005A6528"/>
    <w:rsid w:val="005A682E"/>
    <w:rsid w:val="005A736C"/>
    <w:rsid w:val="005A7BB0"/>
    <w:rsid w:val="005B0934"/>
    <w:rsid w:val="005B1A88"/>
    <w:rsid w:val="005B1BF9"/>
    <w:rsid w:val="005B4382"/>
    <w:rsid w:val="005B493F"/>
    <w:rsid w:val="005B4F41"/>
    <w:rsid w:val="005B65A2"/>
    <w:rsid w:val="005B6CEC"/>
    <w:rsid w:val="005C365D"/>
    <w:rsid w:val="005C505A"/>
    <w:rsid w:val="005D0043"/>
    <w:rsid w:val="005D061F"/>
    <w:rsid w:val="005D19E9"/>
    <w:rsid w:val="005D25DA"/>
    <w:rsid w:val="005D2B7C"/>
    <w:rsid w:val="005D2EF7"/>
    <w:rsid w:val="005D36F5"/>
    <w:rsid w:val="005D6F0B"/>
    <w:rsid w:val="005E03AC"/>
    <w:rsid w:val="005E077F"/>
    <w:rsid w:val="005E090C"/>
    <w:rsid w:val="005E09E5"/>
    <w:rsid w:val="005E2D23"/>
    <w:rsid w:val="005E583C"/>
    <w:rsid w:val="005E5BA3"/>
    <w:rsid w:val="005E785E"/>
    <w:rsid w:val="005F0D28"/>
    <w:rsid w:val="005F6420"/>
    <w:rsid w:val="00600149"/>
    <w:rsid w:val="0060049B"/>
    <w:rsid w:val="00600E30"/>
    <w:rsid w:val="006066C3"/>
    <w:rsid w:val="00606E71"/>
    <w:rsid w:val="00610548"/>
    <w:rsid w:val="00614242"/>
    <w:rsid w:val="00617A01"/>
    <w:rsid w:val="0062226D"/>
    <w:rsid w:val="00623217"/>
    <w:rsid w:val="006259E6"/>
    <w:rsid w:val="00630047"/>
    <w:rsid w:val="006309DE"/>
    <w:rsid w:val="00630CB3"/>
    <w:rsid w:val="006362C7"/>
    <w:rsid w:val="00637EC2"/>
    <w:rsid w:val="006403E6"/>
    <w:rsid w:val="0064079C"/>
    <w:rsid w:val="0064157F"/>
    <w:rsid w:val="00641831"/>
    <w:rsid w:val="00642DFE"/>
    <w:rsid w:val="00644804"/>
    <w:rsid w:val="00646B8A"/>
    <w:rsid w:val="00646D7A"/>
    <w:rsid w:val="006504E1"/>
    <w:rsid w:val="00653BFB"/>
    <w:rsid w:val="006561AF"/>
    <w:rsid w:val="00660245"/>
    <w:rsid w:val="00661FBC"/>
    <w:rsid w:val="00663078"/>
    <w:rsid w:val="00664147"/>
    <w:rsid w:val="00666CAF"/>
    <w:rsid w:val="00671FF4"/>
    <w:rsid w:val="00676258"/>
    <w:rsid w:val="00680D77"/>
    <w:rsid w:val="006829D7"/>
    <w:rsid w:val="00682CEE"/>
    <w:rsid w:val="0068622C"/>
    <w:rsid w:val="0068734F"/>
    <w:rsid w:val="006947B3"/>
    <w:rsid w:val="00695526"/>
    <w:rsid w:val="006960EE"/>
    <w:rsid w:val="006A0BBD"/>
    <w:rsid w:val="006A1715"/>
    <w:rsid w:val="006A58BF"/>
    <w:rsid w:val="006A7F39"/>
    <w:rsid w:val="006B0E32"/>
    <w:rsid w:val="006B1DBD"/>
    <w:rsid w:val="006B29E3"/>
    <w:rsid w:val="006B2D7B"/>
    <w:rsid w:val="006B2E41"/>
    <w:rsid w:val="006B3750"/>
    <w:rsid w:val="006B3E30"/>
    <w:rsid w:val="006B416C"/>
    <w:rsid w:val="006B4E88"/>
    <w:rsid w:val="006B5900"/>
    <w:rsid w:val="006B6D08"/>
    <w:rsid w:val="006B73D7"/>
    <w:rsid w:val="006C37E5"/>
    <w:rsid w:val="006C5B45"/>
    <w:rsid w:val="006C6325"/>
    <w:rsid w:val="006D15D0"/>
    <w:rsid w:val="006D5179"/>
    <w:rsid w:val="006D7A4A"/>
    <w:rsid w:val="006E0DCE"/>
    <w:rsid w:val="006E154A"/>
    <w:rsid w:val="006E2F4C"/>
    <w:rsid w:val="006E4F35"/>
    <w:rsid w:val="006E5485"/>
    <w:rsid w:val="006F2CAE"/>
    <w:rsid w:val="00705CFD"/>
    <w:rsid w:val="00706E80"/>
    <w:rsid w:val="00711FF0"/>
    <w:rsid w:val="0071276B"/>
    <w:rsid w:val="0071534F"/>
    <w:rsid w:val="00717731"/>
    <w:rsid w:val="0072456F"/>
    <w:rsid w:val="00724628"/>
    <w:rsid w:val="00733909"/>
    <w:rsid w:val="00737EE8"/>
    <w:rsid w:val="00741721"/>
    <w:rsid w:val="00742913"/>
    <w:rsid w:val="00743C78"/>
    <w:rsid w:val="00745F7F"/>
    <w:rsid w:val="007534A1"/>
    <w:rsid w:val="007551C1"/>
    <w:rsid w:val="00756C93"/>
    <w:rsid w:val="00757B4F"/>
    <w:rsid w:val="00760374"/>
    <w:rsid w:val="0076093B"/>
    <w:rsid w:val="00764F92"/>
    <w:rsid w:val="00765011"/>
    <w:rsid w:val="007652DF"/>
    <w:rsid w:val="0076531D"/>
    <w:rsid w:val="00772882"/>
    <w:rsid w:val="00772FBD"/>
    <w:rsid w:val="00774417"/>
    <w:rsid w:val="00774733"/>
    <w:rsid w:val="00776245"/>
    <w:rsid w:val="007769EB"/>
    <w:rsid w:val="00784735"/>
    <w:rsid w:val="00787417"/>
    <w:rsid w:val="00787CB4"/>
    <w:rsid w:val="00787FA4"/>
    <w:rsid w:val="0079273F"/>
    <w:rsid w:val="00793260"/>
    <w:rsid w:val="00796351"/>
    <w:rsid w:val="00797A7B"/>
    <w:rsid w:val="007A12CE"/>
    <w:rsid w:val="007A4415"/>
    <w:rsid w:val="007A639D"/>
    <w:rsid w:val="007A7ECC"/>
    <w:rsid w:val="007B3925"/>
    <w:rsid w:val="007B5EBA"/>
    <w:rsid w:val="007B70DE"/>
    <w:rsid w:val="007B7E24"/>
    <w:rsid w:val="007C0C08"/>
    <w:rsid w:val="007C1F22"/>
    <w:rsid w:val="007C5434"/>
    <w:rsid w:val="007C587D"/>
    <w:rsid w:val="007D0683"/>
    <w:rsid w:val="007D0CFA"/>
    <w:rsid w:val="007D1D19"/>
    <w:rsid w:val="007D2697"/>
    <w:rsid w:val="007E0B48"/>
    <w:rsid w:val="007E22C1"/>
    <w:rsid w:val="007E3475"/>
    <w:rsid w:val="007E6C1D"/>
    <w:rsid w:val="007F3FEC"/>
    <w:rsid w:val="007F4D1C"/>
    <w:rsid w:val="007F68F7"/>
    <w:rsid w:val="008020BB"/>
    <w:rsid w:val="00802F57"/>
    <w:rsid w:val="00803BB1"/>
    <w:rsid w:val="00803F72"/>
    <w:rsid w:val="00810624"/>
    <w:rsid w:val="0081296F"/>
    <w:rsid w:val="00815E7E"/>
    <w:rsid w:val="0081738C"/>
    <w:rsid w:val="0082177E"/>
    <w:rsid w:val="008225F6"/>
    <w:rsid w:val="0082418F"/>
    <w:rsid w:val="00824BFC"/>
    <w:rsid w:val="00831512"/>
    <w:rsid w:val="00831CB5"/>
    <w:rsid w:val="00840990"/>
    <w:rsid w:val="00841120"/>
    <w:rsid w:val="008504B4"/>
    <w:rsid w:val="0085205F"/>
    <w:rsid w:val="0086064D"/>
    <w:rsid w:val="008629C7"/>
    <w:rsid w:val="0086338E"/>
    <w:rsid w:val="008670EC"/>
    <w:rsid w:val="00871CFA"/>
    <w:rsid w:val="00873F29"/>
    <w:rsid w:val="00875EEF"/>
    <w:rsid w:val="00876214"/>
    <w:rsid w:val="00881971"/>
    <w:rsid w:val="00883562"/>
    <w:rsid w:val="00886500"/>
    <w:rsid w:val="00887BA9"/>
    <w:rsid w:val="008908EC"/>
    <w:rsid w:val="00890973"/>
    <w:rsid w:val="008912B7"/>
    <w:rsid w:val="008937F8"/>
    <w:rsid w:val="00896060"/>
    <w:rsid w:val="00897678"/>
    <w:rsid w:val="008A005A"/>
    <w:rsid w:val="008A3B1C"/>
    <w:rsid w:val="008A4C95"/>
    <w:rsid w:val="008A6AFA"/>
    <w:rsid w:val="008A7704"/>
    <w:rsid w:val="008A7FBB"/>
    <w:rsid w:val="008B2FCF"/>
    <w:rsid w:val="008C1565"/>
    <w:rsid w:val="008C1CA9"/>
    <w:rsid w:val="008C2469"/>
    <w:rsid w:val="008C50F2"/>
    <w:rsid w:val="008C5D09"/>
    <w:rsid w:val="008C6B93"/>
    <w:rsid w:val="008D0877"/>
    <w:rsid w:val="008D1169"/>
    <w:rsid w:val="008D37E7"/>
    <w:rsid w:val="008D6493"/>
    <w:rsid w:val="008E6F17"/>
    <w:rsid w:val="008F45A4"/>
    <w:rsid w:val="008F6049"/>
    <w:rsid w:val="0090333D"/>
    <w:rsid w:val="00910435"/>
    <w:rsid w:val="00910B4C"/>
    <w:rsid w:val="00913D13"/>
    <w:rsid w:val="0091436B"/>
    <w:rsid w:val="0091453E"/>
    <w:rsid w:val="009147B1"/>
    <w:rsid w:val="009157CD"/>
    <w:rsid w:val="009168DB"/>
    <w:rsid w:val="00917201"/>
    <w:rsid w:val="00917C46"/>
    <w:rsid w:val="00917EFF"/>
    <w:rsid w:val="009203B9"/>
    <w:rsid w:val="009229D4"/>
    <w:rsid w:val="00923DA1"/>
    <w:rsid w:val="0093257A"/>
    <w:rsid w:val="00936EFE"/>
    <w:rsid w:val="009401A4"/>
    <w:rsid w:val="009412F1"/>
    <w:rsid w:val="00944213"/>
    <w:rsid w:val="00944BB3"/>
    <w:rsid w:val="00946DC1"/>
    <w:rsid w:val="0094746A"/>
    <w:rsid w:val="00952FA4"/>
    <w:rsid w:val="00956404"/>
    <w:rsid w:val="00960476"/>
    <w:rsid w:val="00960C3C"/>
    <w:rsid w:val="00961F7B"/>
    <w:rsid w:val="00962BEB"/>
    <w:rsid w:val="00964ECD"/>
    <w:rsid w:val="009651E5"/>
    <w:rsid w:val="00966E61"/>
    <w:rsid w:val="00966EB2"/>
    <w:rsid w:val="00970898"/>
    <w:rsid w:val="00976399"/>
    <w:rsid w:val="0098075E"/>
    <w:rsid w:val="00984CE3"/>
    <w:rsid w:val="00991236"/>
    <w:rsid w:val="00993571"/>
    <w:rsid w:val="00993B5C"/>
    <w:rsid w:val="009950B6"/>
    <w:rsid w:val="009A0AB8"/>
    <w:rsid w:val="009A16D9"/>
    <w:rsid w:val="009A19CB"/>
    <w:rsid w:val="009A2C45"/>
    <w:rsid w:val="009A35C8"/>
    <w:rsid w:val="009A5D5A"/>
    <w:rsid w:val="009A70FD"/>
    <w:rsid w:val="009A7E42"/>
    <w:rsid w:val="009B0867"/>
    <w:rsid w:val="009B4AAE"/>
    <w:rsid w:val="009B706B"/>
    <w:rsid w:val="009B7249"/>
    <w:rsid w:val="009C3860"/>
    <w:rsid w:val="009C706F"/>
    <w:rsid w:val="009D0657"/>
    <w:rsid w:val="009D5068"/>
    <w:rsid w:val="009D5F91"/>
    <w:rsid w:val="009E1085"/>
    <w:rsid w:val="009E3E43"/>
    <w:rsid w:val="009E3E95"/>
    <w:rsid w:val="009E4488"/>
    <w:rsid w:val="009E4E5B"/>
    <w:rsid w:val="009E63EA"/>
    <w:rsid w:val="009F3065"/>
    <w:rsid w:val="009F507C"/>
    <w:rsid w:val="00A02BE9"/>
    <w:rsid w:val="00A03421"/>
    <w:rsid w:val="00A03B65"/>
    <w:rsid w:val="00A053FD"/>
    <w:rsid w:val="00A1080F"/>
    <w:rsid w:val="00A132A1"/>
    <w:rsid w:val="00A1406A"/>
    <w:rsid w:val="00A15926"/>
    <w:rsid w:val="00A172A0"/>
    <w:rsid w:val="00A20FDC"/>
    <w:rsid w:val="00A21A8F"/>
    <w:rsid w:val="00A37160"/>
    <w:rsid w:val="00A40E18"/>
    <w:rsid w:val="00A43E9F"/>
    <w:rsid w:val="00A46DF3"/>
    <w:rsid w:val="00A50995"/>
    <w:rsid w:val="00A516F3"/>
    <w:rsid w:val="00A52207"/>
    <w:rsid w:val="00A52A0C"/>
    <w:rsid w:val="00A540E5"/>
    <w:rsid w:val="00A55054"/>
    <w:rsid w:val="00A55202"/>
    <w:rsid w:val="00A568B0"/>
    <w:rsid w:val="00A71B2B"/>
    <w:rsid w:val="00A7201A"/>
    <w:rsid w:val="00A72026"/>
    <w:rsid w:val="00A72866"/>
    <w:rsid w:val="00A74754"/>
    <w:rsid w:val="00A778A7"/>
    <w:rsid w:val="00A819AB"/>
    <w:rsid w:val="00A8340C"/>
    <w:rsid w:val="00A850E3"/>
    <w:rsid w:val="00A877BB"/>
    <w:rsid w:val="00A91078"/>
    <w:rsid w:val="00AA1050"/>
    <w:rsid w:val="00AA11CA"/>
    <w:rsid w:val="00AA14B1"/>
    <w:rsid w:val="00AA479B"/>
    <w:rsid w:val="00AA562A"/>
    <w:rsid w:val="00AA74FF"/>
    <w:rsid w:val="00AA760A"/>
    <w:rsid w:val="00AB59B5"/>
    <w:rsid w:val="00AB5A22"/>
    <w:rsid w:val="00AC08A0"/>
    <w:rsid w:val="00AC11D6"/>
    <w:rsid w:val="00AC30A2"/>
    <w:rsid w:val="00AC41B6"/>
    <w:rsid w:val="00AC700A"/>
    <w:rsid w:val="00AC7D5B"/>
    <w:rsid w:val="00AD00A6"/>
    <w:rsid w:val="00AD0874"/>
    <w:rsid w:val="00AD0966"/>
    <w:rsid w:val="00AD0E29"/>
    <w:rsid w:val="00AD0F9E"/>
    <w:rsid w:val="00AD54BA"/>
    <w:rsid w:val="00AD710A"/>
    <w:rsid w:val="00AE026C"/>
    <w:rsid w:val="00AE0B1D"/>
    <w:rsid w:val="00AE30B1"/>
    <w:rsid w:val="00AE4672"/>
    <w:rsid w:val="00AE58C8"/>
    <w:rsid w:val="00AF1888"/>
    <w:rsid w:val="00AF1D4E"/>
    <w:rsid w:val="00AF4050"/>
    <w:rsid w:val="00AF5D36"/>
    <w:rsid w:val="00AF7A66"/>
    <w:rsid w:val="00B050DE"/>
    <w:rsid w:val="00B06332"/>
    <w:rsid w:val="00B06D81"/>
    <w:rsid w:val="00B10AD9"/>
    <w:rsid w:val="00B1212D"/>
    <w:rsid w:val="00B13DF2"/>
    <w:rsid w:val="00B17929"/>
    <w:rsid w:val="00B21369"/>
    <w:rsid w:val="00B21927"/>
    <w:rsid w:val="00B220BE"/>
    <w:rsid w:val="00B22B63"/>
    <w:rsid w:val="00B26030"/>
    <w:rsid w:val="00B2668B"/>
    <w:rsid w:val="00B300EF"/>
    <w:rsid w:val="00B377E6"/>
    <w:rsid w:val="00B40D68"/>
    <w:rsid w:val="00B40DC4"/>
    <w:rsid w:val="00B42C1B"/>
    <w:rsid w:val="00B603CE"/>
    <w:rsid w:val="00B60D01"/>
    <w:rsid w:val="00B64E96"/>
    <w:rsid w:val="00B65911"/>
    <w:rsid w:val="00B7069A"/>
    <w:rsid w:val="00B71019"/>
    <w:rsid w:val="00B7377F"/>
    <w:rsid w:val="00B73F4E"/>
    <w:rsid w:val="00B74CD6"/>
    <w:rsid w:val="00B75654"/>
    <w:rsid w:val="00B7587E"/>
    <w:rsid w:val="00B75AF3"/>
    <w:rsid w:val="00B75BE6"/>
    <w:rsid w:val="00B81E2E"/>
    <w:rsid w:val="00B83240"/>
    <w:rsid w:val="00B8449A"/>
    <w:rsid w:val="00B91580"/>
    <w:rsid w:val="00B96908"/>
    <w:rsid w:val="00B96C87"/>
    <w:rsid w:val="00BA1BA0"/>
    <w:rsid w:val="00BA24B8"/>
    <w:rsid w:val="00BA2C78"/>
    <w:rsid w:val="00BB18B2"/>
    <w:rsid w:val="00BB2D77"/>
    <w:rsid w:val="00BB77FF"/>
    <w:rsid w:val="00BC0B39"/>
    <w:rsid w:val="00BC0E24"/>
    <w:rsid w:val="00BC1423"/>
    <w:rsid w:val="00BC1D5C"/>
    <w:rsid w:val="00BC36B2"/>
    <w:rsid w:val="00BC3E45"/>
    <w:rsid w:val="00BC4715"/>
    <w:rsid w:val="00BC52F5"/>
    <w:rsid w:val="00BC59F6"/>
    <w:rsid w:val="00BC7401"/>
    <w:rsid w:val="00BD02E4"/>
    <w:rsid w:val="00BD0E15"/>
    <w:rsid w:val="00BD3484"/>
    <w:rsid w:val="00BD352D"/>
    <w:rsid w:val="00BD6B35"/>
    <w:rsid w:val="00BD7073"/>
    <w:rsid w:val="00BD7259"/>
    <w:rsid w:val="00BE346B"/>
    <w:rsid w:val="00BE3619"/>
    <w:rsid w:val="00BE3C4B"/>
    <w:rsid w:val="00BE4614"/>
    <w:rsid w:val="00BE4EF8"/>
    <w:rsid w:val="00BE6934"/>
    <w:rsid w:val="00BE698F"/>
    <w:rsid w:val="00BF2761"/>
    <w:rsid w:val="00BF2863"/>
    <w:rsid w:val="00BF348D"/>
    <w:rsid w:val="00BF43AC"/>
    <w:rsid w:val="00BF544F"/>
    <w:rsid w:val="00BF6BFC"/>
    <w:rsid w:val="00C004DD"/>
    <w:rsid w:val="00C00734"/>
    <w:rsid w:val="00C022F8"/>
    <w:rsid w:val="00C04E10"/>
    <w:rsid w:val="00C05535"/>
    <w:rsid w:val="00C073F3"/>
    <w:rsid w:val="00C0791A"/>
    <w:rsid w:val="00C11DB7"/>
    <w:rsid w:val="00C13880"/>
    <w:rsid w:val="00C15BB7"/>
    <w:rsid w:val="00C203DC"/>
    <w:rsid w:val="00C2062D"/>
    <w:rsid w:val="00C20753"/>
    <w:rsid w:val="00C24836"/>
    <w:rsid w:val="00C2635C"/>
    <w:rsid w:val="00C26FE0"/>
    <w:rsid w:val="00C31134"/>
    <w:rsid w:val="00C3204D"/>
    <w:rsid w:val="00C323EC"/>
    <w:rsid w:val="00C32678"/>
    <w:rsid w:val="00C32B0A"/>
    <w:rsid w:val="00C33F3B"/>
    <w:rsid w:val="00C3630E"/>
    <w:rsid w:val="00C40776"/>
    <w:rsid w:val="00C418C2"/>
    <w:rsid w:val="00C43E89"/>
    <w:rsid w:val="00C449EA"/>
    <w:rsid w:val="00C45921"/>
    <w:rsid w:val="00C53541"/>
    <w:rsid w:val="00C5691B"/>
    <w:rsid w:val="00C578C9"/>
    <w:rsid w:val="00C6029B"/>
    <w:rsid w:val="00C62BCE"/>
    <w:rsid w:val="00C6355A"/>
    <w:rsid w:val="00C72A4C"/>
    <w:rsid w:val="00C72A4D"/>
    <w:rsid w:val="00C72BA8"/>
    <w:rsid w:val="00C77D6A"/>
    <w:rsid w:val="00C851AF"/>
    <w:rsid w:val="00C85298"/>
    <w:rsid w:val="00C86D7A"/>
    <w:rsid w:val="00C87293"/>
    <w:rsid w:val="00C92D74"/>
    <w:rsid w:val="00C9348C"/>
    <w:rsid w:val="00C94A5F"/>
    <w:rsid w:val="00C979BB"/>
    <w:rsid w:val="00CA02B7"/>
    <w:rsid w:val="00CA095E"/>
    <w:rsid w:val="00CA4E95"/>
    <w:rsid w:val="00CA5DCA"/>
    <w:rsid w:val="00CA63AF"/>
    <w:rsid w:val="00CA64E2"/>
    <w:rsid w:val="00CB1BE8"/>
    <w:rsid w:val="00CB3CC5"/>
    <w:rsid w:val="00CB6406"/>
    <w:rsid w:val="00CB71B6"/>
    <w:rsid w:val="00CB7EEF"/>
    <w:rsid w:val="00CC0879"/>
    <w:rsid w:val="00CC4B45"/>
    <w:rsid w:val="00CC58FE"/>
    <w:rsid w:val="00CD1686"/>
    <w:rsid w:val="00CD22CC"/>
    <w:rsid w:val="00CD2FEC"/>
    <w:rsid w:val="00CD581B"/>
    <w:rsid w:val="00CD617C"/>
    <w:rsid w:val="00CD64AC"/>
    <w:rsid w:val="00CD6F15"/>
    <w:rsid w:val="00CE34F8"/>
    <w:rsid w:val="00CE3704"/>
    <w:rsid w:val="00CE3962"/>
    <w:rsid w:val="00CE435D"/>
    <w:rsid w:val="00CE513F"/>
    <w:rsid w:val="00CE5258"/>
    <w:rsid w:val="00CE5DD4"/>
    <w:rsid w:val="00CE5E7D"/>
    <w:rsid w:val="00CF245D"/>
    <w:rsid w:val="00CF3EA6"/>
    <w:rsid w:val="00CF47B5"/>
    <w:rsid w:val="00CF4853"/>
    <w:rsid w:val="00D01463"/>
    <w:rsid w:val="00D01BC9"/>
    <w:rsid w:val="00D043CE"/>
    <w:rsid w:val="00D04785"/>
    <w:rsid w:val="00D063ED"/>
    <w:rsid w:val="00D064B0"/>
    <w:rsid w:val="00D07ED2"/>
    <w:rsid w:val="00D119A8"/>
    <w:rsid w:val="00D11F21"/>
    <w:rsid w:val="00D12849"/>
    <w:rsid w:val="00D13FEC"/>
    <w:rsid w:val="00D16699"/>
    <w:rsid w:val="00D21387"/>
    <w:rsid w:val="00D254CD"/>
    <w:rsid w:val="00D30803"/>
    <w:rsid w:val="00D31549"/>
    <w:rsid w:val="00D319B9"/>
    <w:rsid w:val="00D33FA1"/>
    <w:rsid w:val="00D35F07"/>
    <w:rsid w:val="00D36E58"/>
    <w:rsid w:val="00D37A66"/>
    <w:rsid w:val="00D4054A"/>
    <w:rsid w:val="00D45196"/>
    <w:rsid w:val="00D456B3"/>
    <w:rsid w:val="00D524DD"/>
    <w:rsid w:val="00D61E19"/>
    <w:rsid w:val="00D62BB4"/>
    <w:rsid w:val="00D64296"/>
    <w:rsid w:val="00D6570E"/>
    <w:rsid w:val="00D65E8C"/>
    <w:rsid w:val="00D7031D"/>
    <w:rsid w:val="00D70F84"/>
    <w:rsid w:val="00D717A1"/>
    <w:rsid w:val="00D746CC"/>
    <w:rsid w:val="00D7484B"/>
    <w:rsid w:val="00D748FC"/>
    <w:rsid w:val="00D808D3"/>
    <w:rsid w:val="00D82114"/>
    <w:rsid w:val="00D86424"/>
    <w:rsid w:val="00D874E1"/>
    <w:rsid w:val="00D929C0"/>
    <w:rsid w:val="00D933CD"/>
    <w:rsid w:val="00D94736"/>
    <w:rsid w:val="00D958CB"/>
    <w:rsid w:val="00D96582"/>
    <w:rsid w:val="00D9681F"/>
    <w:rsid w:val="00DA02E9"/>
    <w:rsid w:val="00DA0479"/>
    <w:rsid w:val="00DA0B51"/>
    <w:rsid w:val="00DA46D5"/>
    <w:rsid w:val="00DA5171"/>
    <w:rsid w:val="00DA53E5"/>
    <w:rsid w:val="00DA5F80"/>
    <w:rsid w:val="00DA9EF4"/>
    <w:rsid w:val="00DB116C"/>
    <w:rsid w:val="00DB1C12"/>
    <w:rsid w:val="00DB3144"/>
    <w:rsid w:val="00DB51F3"/>
    <w:rsid w:val="00DB66E0"/>
    <w:rsid w:val="00DB6ECB"/>
    <w:rsid w:val="00DB7175"/>
    <w:rsid w:val="00DC0F09"/>
    <w:rsid w:val="00DC14B7"/>
    <w:rsid w:val="00DC4012"/>
    <w:rsid w:val="00DC6150"/>
    <w:rsid w:val="00DC762F"/>
    <w:rsid w:val="00DD131D"/>
    <w:rsid w:val="00DD3200"/>
    <w:rsid w:val="00DD4C86"/>
    <w:rsid w:val="00DD59BE"/>
    <w:rsid w:val="00DE17AB"/>
    <w:rsid w:val="00DE1A92"/>
    <w:rsid w:val="00DE1C50"/>
    <w:rsid w:val="00DE30ED"/>
    <w:rsid w:val="00DF1859"/>
    <w:rsid w:val="00DF2830"/>
    <w:rsid w:val="00DF541A"/>
    <w:rsid w:val="00E0229D"/>
    <w:rsid w:val="00E0470C"/>
    <w:rsid w:val="00E074CC"/>
    <w:rsid w:val="00E1306C"/>
    <w:rsid w:val="00E15240"/>
    <w:rsid w:val="00E154F7"/>
    <w:rsid w:val="00E15CC1"/>
    <w:rsid w:val="00E17735"/>
    <w:rsid w:val="00E20D52"/>
    <w:rsid w:val="00E24A37"/>
    <w:rsid w:val="00E25736"/>
    <w:rsid w:val="00E32728"/>
    <w:rsid w:val="00E34D4E"/>
    <w:rsid w:val="00E36E7F"/>
    <w:rsid w:val="00E371B6"/>
    <w:rsid w:val="00E37C2D"/>
    <w:rsid w:val="00E40AA0"/>
    <w:rsid w:val="00E4148B"/>
    <w:rsid w:val="00E4260F"/>
    <w:rsid w:val="00E431CF"/>
    <w:rsid w:val="00E43A20"/>
    <w:rsid w:val="00E448BA"/>
    <w:rsid w:val="00E45FDA"/>
    <w:rsid w:val="00E51A46"/>
    <w:rsid w:val="00E53FA5"/>
    <w:rsid w:val="00E54061"/>
    <w:rsid w:val="00E5623C"/>
    <w:rsid w:val="00E60B51"/>
    <w:rsid w:val="00E610FD"/>
    <w:rsid w:val="00E62155"/>
    <w:rsid w:val="00E63633"/>
    <w:rsid w:val="00E6630F"/>
    <w:rsid w:val="00E665CD"/>
    <w:rsid w:val="00E670FB"/>
    <w:rsid w:val="00E672DC"/>
    <w:rsid w:val="00E705FC"/>
    <w:rsid w:val="00E71359"/>
    <w:rsid w:val="00E72AC8"/>
    <w:rsid w:val="00E752B6"/>
    <w:rsid w:val="00E75B45"/>
    <w:rsid w:val="00E80809"/>
    <w:rsid w:val="00E821AD"/>
    <w:rsid w:val="00E82CA9"/>
    <w:rsid w:val="00E83603"/>
    <w:rsid w:val="00E87722"/>
    <w:rsid w:val="00E8794C"/>
    <w:rsid w:val="00E909FC"/>
    <w:rsid w:val="00E92137"/>
    <w:rsid w:val="00E92D7F"/>
    <w:rsid w:val="00E931C4"/>
    <w:rsid w:val="00EA1C2D"/>
    <w:rsid w:val="00EA29FC"/>
    <w:rsid w:val="00EA4D63"/>
    <w:rsid w:val="00EB0237"/>
    <w:rsid w:val="00EB26EE"/>
    <w:rsid w:val="00EB56A1"/>
    <w:rsid w:val="00EB5A1C"/>
    <w:rsid w:val="00EC111B"/>
    <w:rsid w:val="00EC1C88"/>
    <w:rsid w:val="00EC6AB0"/>
    <w:rsid w:val="00EC7B71"/>
    <w:rsid w:val="00ED4022"/>
    <w:rsid w:val="00ED5FD4"/>
    <w:rsid w:val="00ED7B73"/>
    <w:rsid w:val="00EE275A"/>
    <w:rsid w:val="00EE365F"/>
    <w:rsid w:val="00EE72DB"/>
    <w:rsid w:val="00EF448E"/>
    <w:rsid w:val="00EF60BD"/>
    <w:rsid w:val="00F0252D"/>
    <w:rsid w:val="00F0627D"/>
    <w:rsid w:val="00F104E8"/>
    <w:rsid w:val="00F20691"/>
    <w:rsid w:val="00F21DD6"/>
    <w:rsid w:val="00F21ECC"/>
    <w:rsid w:val="00F22BBF"/>
    <w:rsid w:val="00F22C7E"/>
    <w:rsid w:val="00F22F63"/>
    <w:rsid w:val="00F24A23"/>
    <w:rsid w:val="00F24E7E"/>
    <w:rsid w:val="00F26FAC"/>
    <w:rsid w:val="00F270BA"/>
    <w:rsid w:val="00F3093C"/>
    <w:rsid w:val="00F30F37"/>
    <w:rsid w:val="00F3207D"/>
    <w:rsid w:val="00F3448A"/>
    <w:rsid w:val="00F363FA"/>
    <w:rsid w:val="00F37C1D"/>
    <w:rsid w:val="00F40D85"/>
    <w:rsid w:val="00F42FCE"/>
    <w:rsid w:val="00F44900"/>
    <w:rsid w:val="00F44975"/>
    <w:rsid w:val="00F455D6"/>
    <w:rsid w:val="00F474C5"/>
    <w:rsid w:val="00F50F81"/>
    <w:rsid w:val="00F51C98"/>
    <w:rsid w:val="00F52AE4"/>
    <w:rsid w:val="00F54CE3"/>
    <w:rsid w:val="00F56B5B"/>
    <w:rsid w:val="00F57090"/>
    <w:rsid w:val="00F602CC"/>
    <w:rsid w:val="00F61B65"/>
    <w:rsid w:val="00F64814"/>
    <w:rsid w:val="00F648CF"/>
    <w:rsid w:val="00F65727"/>
    <w:rsid w:val="00F67CD3"/>
    <w:rsid w:val="00F701B3"/>
    <w:rsid w:val="00F72CE4"/>
    <w:rsid w:val="00F72D0A"/>
    <w:rsid w:val="00F74B51"/>
    <w:rsid w:val="00F74B95"/>
    <w:rsid w:val="00F75001"/>
    <w:rsid w:val="00F75829"/>
    <w:rsid w:val="00F769AF"/>
    <w:rsid w:val="00F82631"/>
    <w:rsid w:val="00F82BC9"/>
    <w:rsid w:val="00F839E4"/>
    <w:rsid w:val="00F8508E"/>
    <w:rsid w:val="00F8535F"/>
    <w:rsid w:val="00F8656E"/>
    <w:rsid w:val="00F8760F"/>
    <w:rsid w:val="00F9206F"/>
    <w:rsid w:val="00F927B9"/>
    <w:rsid w:val="00F92ED2"/>
    <w:rsid w:val="00F93C5B"/>
    <w:rsid w:val="00F947A5"/>
    <w:rsid w:val="00F962AC"/>
    <w:rsid w:val="00F97141"/>
    <w:rsid w:val="00F97CB8"/>
    <w:rsid w:val="00FA1F32"/>
    <w:rsid w:val="00FA1F95"/>
    <w:rsid w:val="00FA472B"/>
    <w:rsid w:val="00FA60E6"/>
    <w:rsid w:val="00FB7794"/>
    <w:rsid w:val="00FC3193"/>
    <w:rsid w:val="00FC5EDC"/>
    <w:rsid w:val="00FD2686"/>
    <w:rsid w:val="00FD2B6F"/>
    <w:rsid w:val="00FD328E"/>
    <w:rsid w:val="00FD4910"/>
    <w:rsid w:val="00FD4ED0"/>
    <w:rsid w:val="00FD5B56"/>
    <w:rsid w:val="00FE1533"/>
    <w:rsid w:val="00FE1600"/>
    <w:rsid w:val="00FE2832"/>
    <w:rsid w:val="00FE41E5"/>
    <w:rsid w:val="00FE5C65"/>
    <w:rsid w:val="00FE7639"/>
    <w:rsid w:val="00FF27AF"/>
    <w:rsid w:val="00FF3C58"/>
    <w:rsid w:val="00FF60AB"/>
    <w:rsid w:val="00FF6671"/>
    <w:rsid w:val="00FF68C8"/>
    <w:rsid w:val="00FF71E9"/>
    <w:rsid w:val="058CB24C"/>
    <w:rsid w:val="0C8B326F"/>
    <w:rsid w:val="0C8EC0A2"/>
    <w:rsid w:val="0CB7DD9C"/>
    <w:rsid w:val="0E745A02"/>
    <w:rsid w:val="0EABEA1F"/>
    <w:rsid w:val="1013F833"/>
    <w:rsid w:val="105A268F"/>
    <w:rsid w:val="11B195C5"/>
    <w:rsid w:val="12D9766F"/>
    <w:rsid w:val="1468179F"/>
    <w:rsid w:val="151CD2F3"/>
    <w:rsid w:val="1587330F"/>
    <w:rsid w:val="1B2E3533"/>
    <w:rsid w:val="1BEAB753"/>
    <w:rsid w:val="1CC7CD4C"/>
    <w:rsid w:val="1CCB90F1"/>
    <w:rsid w:val="1EF5652B"/>
    <w:rsid w:val="2160D59B"/>
    <w:rsid w:val="21C4A5C7"/>
    <w:rsid w:val="21F07CAC"/>
    <w:rsid w:val="224812BB"/>
    <w:rsid w:val="2251DC1C"/>
    <w:rsid w:val="22FC34D6"/>
    <w:rsid w:val="241ACA23"/>
    <w:rsid w:val="24F08AE5"/>
    <w:rsid w:val="261840A6"/>
    <w:rsid w:val="26FAAE14"/>
    <w:rsid w:val="27FEA9AA"/>
    <w:rsid w:val="2A06A413"/>
    <w:rsid w:val="2B0734C6"/>
    <w:rsid w:val="2C91BAE3"/>
    <w:rsid w:val="2D14FE27"/>
    <w:rsid w:val="2DC42CAE"/>
    <w:rsid w:val="2DD6F84F"/>
    <w:rsid w:val="2EFB1237"/>
    <w:rsid w:val="30C28CA6"/>
    <w:rsid w:val="30DAC811"/>
    <w:rsid w:val="33359897"/>
    <w:rsid w:val="34278C8C"/>
    <w:rsid w:val="35CE9E8E"/>
    <w:rsid w:val="36D5FB85"/>
    <w:rsid w:val="378121A5"/>
    <w:rsid w:val="3B9BC661"/>
    <w:rsid w:val="3D22016E"/>
    <w:rsid w:val="3D823CE1"/>
    <w:rsid w:val="3DFDCEAA"/>
    <w:rsid w:val="3E47DD05"/>
    <w:rsid w:val="40376CA9"/>
    <w:rsid w:val="4211DAA6"/>
    <w:rsid w:val="43465A8D"/>
    <w:rsid w:val="438291CF"/>
    <w:rsid w:val="47465574"/>
    <w:rsid w:val="48A75F92"/>
    <w:rsid w:val="48B4699D"/>
    <w:rsid w:val="49307713"/>
    <w:rsid w:val="4B4AAA45"/>
    <w:rsid w:val="4B712DAC"/>
    <w:rsid w:val="4BCEF40B"/>
    <w:rsid w:val="4C0EA846"/>
    <w:rsid w:val="4DB4E178"/>
    <w:rsid w:val="4DB76238"/>
    <w:rsid w:val="4E1938DE"/>
    <w:rsid w:val="4FCA9819"/>
    <w:rsid w:val="510E528B"/>
    <w:rsid w:val="5165102B"/>
    <w:rsid w:val="521EBF94"/>
    <w:rsid w:val="52B20A89"/>
    <w:rsid w:val="53EA2CDD"/>
    <w:rsid w:val="54A58CC0"/>
    <w:rsid w:val="55060E69"/>
    <w:rsid w:val="5A274584"/>
    <w:rsid w:val="5A44DBE9"/>
    <w:rsid w:val="5A7F3ED7"/>
    <w:rsid w:val="5AD6B35D"/>
    <w:rsid w:val="5BBB02AD"/>
    <w:rsid w:val="5C3FC472"/>
    <w:rsid w:val="5C4989FC"/>
    <w:rsid w:val="5D53B198"/>
    <w:rsid w:val="60182D10"/>
    <w:rsid w:val="635E6109"/>
    <w:rsid w:val="66845C10"/>
    <w:rsid w:val="6696A1AC"/>
    <w:rsid w:val="67052CF7"/>
    <w:rsid w:val="686CF363"/>
    <w:rsid w:val="687896D3"/>
    <w:rsid w:val="69E85767"/>
    <w:rsid w:val="6A2DFE8B"/>
    <w:rsid w:val="6B919F99"/>
    <w:rsid w:val="6BEDB228"/>
    <w:rsid w:val="6EFFA07C"/>
    <w:rsid w:val="7041E2BA"/>
    <w:rsid w:val="70EE0698"/>
    <w:rsid w:val="7282184D"/>
    <w:rsid w:val="7308BFE9"/>
    <w:rsid w:val="74296E75"/>
    <w:rsid w:val="74D85783"/>
    <w:rsid w:val="7535EE4F"/>
    <w:rsid w:val="76B821F8"/>
    <w:rsid w:val="78A7966A"/>
    <w:rsid w:val="78BA7B64"/>
    <w:rsid w:val="78D294B2"/>
    <w:rsid w:val="7908F715"/>
    <w:rsid w:val="79A14AE1"/>
    <w:rsid w:val="79EBB64E"/>
    <w:rsid w:val="7D174763"/>
    <w:rsid w:val="7F39B04D"/>
    <w:rsid w:val="7F9EC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105DF5"/>
  <w15:chartTrackingRefBased/>
  <w15:docId w15:val="{B0596185-1C3B-469E-8AD7-C570875A8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577D5"/>
    <w:pPr>
      <w:spacing w:after="0" w:line="240" w:lineRule="auto"/>
    </w:pPr>
    <w:rPr>
      <w:rFonts w:ascii="Times New Roman" w:eastAsia="PMingLiU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397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397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8794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5">
    <w:name w:val="heading 5"/>
    <w:basedOn w:val="Normal"/>
    <w:link w:val="Heading5Char"/>
    <w:uiPriority w:val="1"/>
    <w:qFormat/>
    <w:rsid w:val="00FC3193"/>
    <w:pPr>
      <w:widowControl w:val="0"/>
      <w:spacing w:before="175"/>
      <w:ind w:left="160"/>
      <w:outlineLvl w:val="4"/>
    </w:pPr>
    <w:rPr>
      <w:rFonts w:ascii="Cambria" w:eastAsia="Cambria" w:hAnsi="Cambria" w:cstheme="min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397F"/>
    <w:pPr>
      <w:ind w:left="720"/>
      <w:contextualSpacing/>
    </w:pPr>
  </w:style>
  <w:style w:type="paragraph" w:customStyle="1" w:styleId="Header1">
    <w:name w:val="Header 1"/>
    <w:basedOn w:val="Heading1"/>
    <w:rsid w:val="0054397F"/>
    <w:pPr>
      <w:numPr>
        <w:numId w:val="1"/>
      </w:numPr>
      <w:tabs>
        <w:tab w:val="num" w:pos="360"/>
      </w:tabs>
      <w:spacing w:before="0"/>
      <w:ind w:left="720" w:hanging="576"/>
      <w:textAlignment w:val="baseline"/>
    </w:pPr>
    <w:rPr>
      <w:rFonts w:ascii="Times New Roman" w:eastAsia="Arial" w:hAnsi="Times New Roman"/>
      <w:b/>
      <w:color w:val="000000"/>
      <w:spacing w:val="5"/>
      <w:sz w:val="28"/>
      <w:szCs w:val="28"/>
      <w:u w:val="single"/>
    </w:rPr>
  </w:style>
  <w:style w:type="paragraph" w:customStyle="1" w:styleId="Header2">
    <w:name w:val="Header 2"/>
    <w:basedOn w:val="Heading2"/>
    <w:rsid w:val="0054397F"/>
    <w:pPr>
      <w:numPr>
        <w:ilvl w:val="1"/>
        <w:numId w:val="1"/>
      </w:numPr>
      <w:tabs>
        <w:tab w:val="num" w:pos="360"/>
      </w:tabs>
      <w:spacing w:before="0"/>
      <w:ind w:left="0" w:firstLine="0"/>
      <w:textAlignment w:val="baseline"/>
    </w:pPr>
    <w:rPr>
      <w:rFonts w:ascii="Times New Roman Bold" w:eastAsia="Arial" w:hAnsi="Times New Roman Bold"/>
      <w:b/>
      <w:color w:val="000000"/>
      <w:sz w:val="22"/>
      <w:u w:val="single"/>
    </w:rPr>
  </w:style>
  <w:style w:type="paragraph" w:customStyle="1" w:styleId="Header3">
    <w:name w:val="Header 3"/>
    <w:basedOn w:val="ListParagraph"/>
    <w:next w:val="Header2"/>
    <w:rsid w:val="0054397F"/>
    <w:pPr>
      <w:numPr>
        <w:ilvl w:val="2"/>
        <w:numId w:val="1"/>
      </w:numPr>
      <w:tabs>
        <w:tab w:val="left" w:pos="720"/>
      </w:tabs>
      <w:textAlignment w:val="baseline"/>
    </w:pPr>
    <w:rPr>
      <w:rFonts w:eastAsia="Arial"/>
      <w:color w:val="000000"/>
      <w:spacing w:val="4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439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397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3303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033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0339"/>
    <w:rPr>
      <w:rFonts w:ascii="Times New Roman" w:eastAsia="PMingLiU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03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0339"/>
    <w:rPr>
      <w:rFonts w:ascii="Times New Roman" w:eastAsia="PMingLiU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033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0339"/>
    <w:rPr>
      <w:rFonts w:ascii="Segoe UI" w:eastAsia="PMingLiU" w:hAnsi="Segoe UI" w:cs="Segoe UI"/>
      <w:sz w:val="18"/>
      <w:szCs w:val="18"/>
    </w:rPr>
  </w:style>
  <w:style w:type="numbering" w:customStyle="1" w:styleId="NoList1">
    <w:name w:val="No List1"/>
    <w:next w:val="NoList"/>
    <w:uiPriority w:val="99"/>
    <w:semiHidden/>
    <w:unhideWhenUsed/>
    <w:rsid w:val="00EE72DB"/>
  </w:style>
  <w:style w:type="paragraph" w:customStyle="1" w:styleId="BalloonText1">
    <w:name w:val="Balloon Text1"/>
    <w:basedOn w:val="Normal"/>
    <w:next w:val="BalloonText"/>
    <w:uiPriority w:val="99"/>
    <w:semiHidden/>
    <w:unhideWhenUsed/>
    <w:rsid w:val="00EE72DB"/>
    <w:pPr>
      <w:widowControl w:val="0"/>
    </w:pPr>
    <w:rPr>
      <w:rFonts w:ascii="Tahoma" w:eastAsiaTheme="minorHAnsi" w:hAnsi="Tahoma" w:cs="Tahoma"/>
      <w:sz w:val="16"/>
      <w:szCs w:val="16"/>
    </w:rPr>
  </w:style>
  <w:style w:type="paragraph" w:customStyle="1" w:styleId="Revision1">
    <w:name w:val="Revision1"/>
    <w:next w:val="Revision"/>
    <w:hidden/>
    <w:uiPriority w:val="99"/>
    <w:semiHidden/>
    <w:rsid w:val="00EE72DB"/>
    <w:pPr>
      <w:spacing w:after="0" w:line="240" w:lineRule="auto"/>
    </w:pPr>
  </w:style>
  <w:style w:type="paragraph" w:customStyle="1" w:styleId="CommentText1">
    <w:name w:val="Comment Text1"/>
    <w:basedOn w:val="Normal"/>
    <w:next w:val="CommentText"/>
    <w:uiPriority w:val="99"/>
    <w:semiHidden/>
    <w:unhideWhenUsed/>
    <w:rsid w:val="00EE72DB"/>
    <w:pPr>
      <w:widowControl w:val="0"/>
      <w:spacing w:after="200"/>
    </w:pPr>
    <w:rPr>
      <w:rFonts w:asciiTheme="minorHAnsi" w:eastAsiaTheme="minorHAnsi" w:hAnsiTheme="minorHAnsi" w:cstheme="minorBidi"/>
      <w:sz w:val="20"/>
      <w:szCs w:val="20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rsid w:val="00EE72DB"/>
    <w:pPr>
      <w:widowControl w:val="0"/>
      <w:spacing w:after="200"/>
    </w:pPr>
    <w:rPr>
      <w:rFonts w:asciiTheme="minorHAnsi" w:eastAsiaTheme="minorHAnsi" w:hAnsiTheme="minorHAnsi" w:cstheme="minorBidi"/>
      <w:b/>
      <w:bCs/>
    </w:rPr>
  </w:style>
  <w:style w:type="character" w:customStyle="1" w:styleId="BalloonTextChar1">
    <w:name w:val="Balloon Text Char1"/>
    <w:basedOn w:val="DefaultParagraphFont"/>
    <w:uiPriority w:val="99"/>
    <w:semiHidden/>
    <w:rsid w:val="00EE72DB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EE72DB"/>
    <w:pPr>
      <w:spacing w:after="0" w:line="240" w:lineRule="auto"/>
    </w:pPr>
  </w:style>
  <w:style w:type="character" w:customStyle="1" w:styleId="CommentTextChar1">
    <w:name w:val="Comment Text Char1"/>
    <w:basedOn w:val="DefaultParagraphFont"/>
    <w:uiPriority w:val="99"/>
    <w:semiHidden/>
    <w:rsid w:val="00EE72DB"/>
    <w:rPr>
      <w:sz w:val="20"/>
      <w:szCs w:val="20"/>
    </w:rPr>
  </w:style>
  <w:style w:type="character" w:customStyle="1" w:styleId="CommentSubjectChar1">
    <w:name w:val="Comment Subject Char1"/>
    <w:basedOn w:val="CommentTextChar1"/>
    <w:uiPriority w:val="99"/>
    <w:semiHidden/>
    <w:rsid w:val="00EE72D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E72DB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EE72DB"/>
  </w:style>
  <w:style w:type="character" w:styleId="Hyperlink">
    <w:name w:val="Hyperlink"/>
    <w:uiPriority w:val="99"/>
    <w:rsid w:val="00EE72DB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EE72DB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EE72DB"/>
  </w:style>
  <w:style w:type="paragraph" w:styleId="TOC1">
    <w:name w:val="toc 1"/>
    <w:basedOn w:val="Normal"/>
    <w:uiPriority w:val="39"/>
    <w:qFormat/>
    <w:rsid w:val="00EE72DB"/>
    <w:pPr>
      <w:spacing w:before="120" w:after="120"/>
    </w:pPr>
    <w:rPr>
      <w:rFonts w:asciiTheme="minorHAnsi" w:hAnsiTheme="minorHAnsi" w:cstheme="minorHAnsi"/>
      <w:b/>
      <w:bCs/>
      <w:caps/>
      <w:sz w:val="20"/>
      <w:szCs w:val="20"/>
    </w:rPr>
  </w:style>
  <w:style w:type="paragraph" w:styleId="TOC2">
    <w:name w:val="toc 2"/>
    <w:basedOn w:val="Normal"/>
    <w:uiPriority w:val="39"/>
    <w:qFormat/>
    <w:rsid w:val="00EE72DB"/>
    <w:pPr>
      <w:ind w:left="220"/>
    </w:pPr>
    <w:rPr>
      <w:rFonts w:asciiTheme="minorHAnsi" w:hAnsiTheme="minorHAnsi" w:cstheme="minorHAnsi"/>
      <w:smallCaps/>
      <w:sz w:val="20"/>
      <w:szCs w:val="20"/>
    </w:rPr>
  </w:style>
  <w:style w:type="paragraph" w:styleId="TOC3">
    <w:name w:val="toc 3"/>
    <w:basedOn w:val="Normal"/>
    <w:uiPriority w:val="39"/>
    <w:qFormat/>
    <w:rsid w:val="00EE72DB"/>
    <w:pPr>
      <w:ind w:left="440"/>
    </w:pPr>
    <w:rPr>
      <w:rFonts w:asciiTheme="minorHAnsi" w:hAnsiTheme="minorHAnsi" w:cstheme="minorHAnsi"/>
      <w:i/>
      <w:iCs/>
      <w:sz w:val="20"/>
      <w:szCs w:val="20"/>
    </w:rPr>
  </w:style>
  <w:style w:type="paragraph" w:styleId="TOC4">
    <w:name w:val="toc 4"/>
    <w:basedOn w:val="Normal"/>
    <w:uiPriority w:val="39"/>
    <w:qFormat/>
    <w:rsid w:val="00EE72DB"/>
    <w:pPr>
      <w:ind w:left="660"/>
    </w:pPr>
    <w:rPr>
      <w:rFonts w:asciiTheme="minorHAnsi" w:hAnsiTheme="minorHAnsi" w:cstheme="minorHAns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EE72DB"/>
    <w:pPr>
      <w:widowControl w:val="0"/>
      <w:spacing w:before="120"/>
      <w:ind w:left="1640"/>
    </w:pPr>
    <w:rPr>
      <w:rFonts w:eastAsia="Times New Roman" w:cstheme="minorBidi"/>
    </w:rPr>
  </w:style>
  <w:style w:type="character" w:customStyle="1" w:styleId="BodyTextChar">
    <w:name w:val="Body Text Char"/>
    <w:basedOn w:val="DefaultParagraphFont"/>
    <w:link w:val="BodyText"/>
    <w:uiPriority w:val="1"/>
    <w:rsid w:val="00EE72DB"/>
    <w:rPr>
      <w:rFonts w:ascii="Times New Roman" w:eastAsia="Times New Roman" w:hAnsi="Times New Roman"/>
    </w:rPr>
  </w:style>
  <w:style w:type="paragraph" w:customStyle="1" w:styleId="TableParagraph">
    <w:name w:val="Table Paragraph"/>
    <w:basedOn w:val="Normal"/>
    <w:uiPriority w:val="1"/>
    <w:qFormat/>
    <w:rsid w:val="00EE72DB"/>
    <w:pPr>
      <w:widowControl w:val="0"/>
    </w:pPr>
    <w:rPr>
      <w:rFonts w:asciiTheme="minorHAnsi" w:eastAsiaTheme="minorHAnsi" w:hAnsiTheme="minorHAnsi" w:cstheme="minorBidi"/>
    </w:rPr>
  </w:style>
  <w:style w:type="paragraph" w:styleId="TOCHeading">
    <w:name w:val="TOC Heading"/>
    <w:basedOn w:val="Heading1"/>
    <w:next w:val="Normal"/>
    <w:uiPriority w:val="39"/>
    <w:unhideWhenUsed/>
    <w:qFormat/>
    <w:rsid w:val="00EE72DB"/>
    <w:pPr>
      <w:spacing w:line="259" w:lineRule="auto"/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EE72DB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1"/>
    <w:rsid w:val="00FC3193"/>
    <w:rPr>
      <w:rFonts w:ascii="Cambria" w:eastAsia="Cambria" w:hAnsi="Cambria"/>
      <w:b/>
      <w:bCs/>
      <w:sz w:val="26"/>
      <w:szCs w:val="26"/>
    </w:rPr>
  </w:style>
  <w:style w:type="table" w:styleId="TableGrid">
    <w:name w:val="Table Grid"/>
    <w:basedOn w:val="TableNormal"/>
    <w:uiPriority w:val="39"/>
    <w:rsid w:val="00D808D3"/>
    <w:pPr>
      <w:widowControl w:val="0"/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1">
    <w:name w:val="Header Char1"/>
    <w:basedOn w:val="DefaultParagraphFont"/>
    <w:uiPriority w:val="99"/>
    <w:semiHidden/>
    <w:rsid w:val="00D808D3"/>
  </w:style>
  <w:style w:type="character" w:customStyle="1" w:styleId="FooterChar1">
    <w:name w:val="Footer Char1"/>
    <w:basedOn w:val="DefaultParagraphFont"/>
    <w:uiPriority w:val="99"/>
    <w:semiHidden/>
    <w:rsid w:val="00D808D3"/>
  </w:style>
  <w:style w:type="character" w:customStyle="1" w:styleId="Heading3Char">
    <w:name w:val="Heading 3 Char"/>
    <w:basedOn w:val="DefaultParagraphFont"/>
    <w:link w:val="Heading3"/>
    <w:uiPriority w:val="9"/>
    <w:rsid w:val="00E8794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E8794C"/>
    <w:pPr>
      <w:tabs>
        <w:tab w:val="left" w:pos="2160"/>
      </w:tabs>
      <w:spacing w:after="220"/>
      <w:ind w:left="2520" w:hanging="1800"/>
      <w:jc w:val="both"/>
      <w:textAlignment w:val="baseline"/>
    </w:pPr>
    <w:rPr>
      <w:rFonts w:eastAsia="Times New Roman"/>
      <w:color w:val="000000"/>
    </w:rPr>
  </w:style>
  <w:style w:type="character" w:customStyle="1" w:styleId="Style1Char">
    <w:name w:val="Style1 Char"/>
    <w:basedOn w:val="DefaultParagraphFont"/>
    <w:link w:val="Style1"/>
    <w:rsid w:val="00E8794C"/>
    <w:rPr>
      <w:rFonts w:ascii="Times New Roman" w:eastAsia="Times New Roman" w:hAnsi="Times New Roman" w:cs="Times New Roman"/>
      <w:color w:val="00000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8794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8794C"/>
    <w:rPr>
      <w:rFonts w:ascii="Times New Roman" w:eastAsia="PMingLiU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8794C"/>
    <w:rPr>
      <w:vertAlign w:val="superscript"/>
    </w:rPr>
  </w:style>
  <w:style w:type="character" w:styleId="Strong">
    <w:name w:val="Strong"/>
    <w:basedOn w:val="DefaultParagraphFont"/>
    <w:uiPriority w:val="22"/>
    <w:qFormat/>
    <w:rsid w:val="00E8794C"/>
    <w:rPr>
      <w:b/>
      <w:bCs/>
    </w:rPr>
  </w:style>
  <w:style w:type="paragraph" w:styleId="TOC5">
    <w:name w:val="toc 5"/>
    <w:basedOn w:val="Normal"/>
    <w:next w:val="Normal"/>
    <w:autoRedefine/>
    <w:uiPriority w:val="39"/>
    <w:unhideWhenUsed/>
    <w:rsid w:val="00E8794C"/>
    <w:pPr>
      <w:ind w:left="88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E8794C"/>
    <w:pPr>
      <w:ind w:left="11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E8794C"/>
    <w:pPr>
      <w:ind w:left="132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E8794C"/>
    <w:pPr>
      <w:ind w:left="154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E8794C"/>
    <w:pPr>
      <w:ind w:left="1760"/>
    </w:pPr>
    <w:rPr>
      <w:rFonts w:asciiTheme="minorHAnsi" w:hAnsiTheme="minorHAnsi" w:cstheme="minorHAns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082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04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4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7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8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0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1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2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9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3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6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BFBC223BC4ED48BECC5DDE205A29D1" ma:contentTypeVersion="5" ma:contentTypeDescription="Create a new document." ma:contentTypeScope="" ma:versionID="c83322dbe146b362f504bd9089342328">
  <xsd:schema xmlns:xsd="http://www.w3.org/2001/XMLSchema" xmlns:xs="http://www.w3.org/2001/XMLSchema" xmlns:p="http://schemas.microsoft.com/office/2006/metadata/properties" xmlns:ns2="b0751f64-7f84-4d89-9e48-0fe2b52f007e" targetNamespace="http://schemas.microsoft.com/office/2006/metadata/properties" ma:root="true" ma:fieldsID="b3fc0eb55258307bc8d0c3f676cb766a" ns2:_="">
    <xsd:import namespace="b0751f64-7f84-4d89-9e48-0fe2b52f00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751f64-7f84-4d89-9e48-0fe2b52f00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1689D1-7A24-4C8B-AFC4-C7E413C6DF4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E991C2E-461A-4201-9591-3E719DA76A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751f64-7f84-4d89-9e48-0fe2b52f00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8E4C8A-96FB-4A05-B5F7-8709F7052F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9411094-C681-4591-A656-5F5820517F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54</Words>
  <Characters>882</Characters>
  <Application>Microsoft Office Word</Application>
  <DocSecurity>0</DocSecurity>
  <Lines>7</Lines>
  <Paragraphs>2</Paragraphs>
  <ScaleCrop>false</ScaleCrop>
  <Company/>
  <LinksUpToDate>false</LinksUpToDate>
  <CharactersWithSpaces>1034</CharactersWithSpaces>
  <SharedDoc>false</SharedDoc>
  <HLinks>
    <vt:vector size="366" baseType="variant">
      <vt:variant>
        <vt:i4>7929893</vt:i4>
      </vt:variant>
      <vt:variant>
        <vt:i4>342</vt:i4>
      </vt:variant>
      <vt:variant>
        <vt:i4>0</vt:i4>
      </vt:variant>
      <vt:variant>
        <vt:i4>5</vt:i4>
      </vt:variant>
      <vt:variant>
        <vt:lpwstr>https://www.hudexchange.info/resource/4448/rhy-program-hmis-manual/</vt:lpwstr>
      </vt:variant>
      <vt:variant>
        <vt:lpwstr/>
      </vt:variant>
      <vt:variant>
        <vt:i4>3145841</vt:i4>
      </vt:variant>
      <vt:variant>
        <vt:i4>339</vt:i4>
      </vt:variant>
      <vt:variant>
        <vt:i4>0</vt:i4>
      </vt:variant>
      <vt:variant>
        <vt:i4>5</vt:i4>
      </vt:variant>
      <vt:variant>
        <vt:lpwstr>https://www.upstatecoc.org/</vt:lpwstr>
      </vt:variant>
      <vt:variant>
        <vt:lpwstr/>
      </vt:variant>
      <vt:variant>
        <vt:i4>7995507</vt:i4>
      </vt:variant>
      <vt:variant>
        <vt:i4>336</vt:i4>
      </vt:variant>
      <vt:variant>
        <vt:i4>0</vt:i4>
      </vt:variant>
      <vt:variant>
        <vt:i4>5</vt:i4>
      </vt:variant>
      <vt:variant>
        <vt:lpwstr>https://tchcsc.org/</vt:lpwstr>
      </vt:variant>
      <vt:variant>
        <vt:lpwstr/>
      </vt:variant>
      <vt:variant>
        <vt:i4>5439578</vt:i4>
      </vt:variant>
      <vt:variant>
        <vt:i4>333</vt:i4>
      </vt:variant>
      <vt:variant>
        <vt:i4>0</vt:i4>
      </vt:variant>
      <vt:variant>
        <vt:i4>5</vt:i4>
      </vt:variant>
      <vt:variant>
        <vt:lpwstr>http://www.midlandshomeless.com/</vt:lpwstr>
      </vt:variant>
      <vt:variant>
        <vt:lpwstr/>
      </vt:variant>
      <vt:variant>
        <vt:i4>7929888</vt:i4>
      </vt:variant>
      <vt:variant>
        <vt:i4>330</vt:i4>
      </vt:variant>
      <vt:variant>
        <vt:i4>0</vt:i4>
      </vt:variant>
      <vt:variant>
        <vt:i4>5</vt:i4>
      </vt:variant>
      <vt:variant>
        <vt:lpwstr>https://lowcountrycoc.org/</vt:lpwstr>
      </vt:variant>
      <vt:variant>
        <vt:lpwstr/>
      </vt:variant>
      <vt:variant>
        <vt:i4>3211390</vt:i4>
      </vt:variant>
      <vt:variant>
        <vt:i4>327</vt:i4>
      </vt:variant>
      <vt:variant>
        <vt:i4>0</vt:i4>
      </vt:variant>
      <vt:variant>
        <vt:i4>5</vt:i4>
      </vt:variant>
      <vt:variant>
        <vt:lpwstr>http://schomeless.org/</vt:lpwstr>
      </vt:variant>
      <vt:variant>
        <vt:lpwstr/>
      </vt:variant>
      <vt:variant>
        <vt:i4>1048635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57876106</vt:lpwstr>
      </vt:variant>
      <vt:variant>
        <vt:i4>1245243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57876105</vt:lpwstr>
      </vt:variant>
      <vt:variant>
        <vt:i4>1179707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57876104</vt:lpwstr>
      </vt:variant>
      <vt:variant>
        <vt:i4>1376315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57876103</vt:lpwstr>
      </vt:variant>
      <vt:variant>
        <vt:i4>131077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57876102</vt:lpwstr>
      </vt:variant>
      <vt:variant>
        <vt:i4>1507387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57876101</vt:lpwstr>
      </vt:variant>
      <vt:variant>
        <vt:i4>1441851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57876100</vt:lpwstr>
      </vt:variant>
      <vt:variant>
        <vt:i4>196613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57876099</vt:lpwstr>
      </vt:variant>
      <vt:variant>
        <vt:i4>2031666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57876098</vt:lpwstr>
      </vt:variant>
      <vt:variant>
        <vt:i4>1048626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57876097</vt:lpwstr>
      </vt:variant>
      <vt:variant>
        <vt:i4>1114162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57876096</vt:lpwstr>
      </vt:variant>
      <vt:variant>
        <vt:i4>1179698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57876095</vt:lpwstr>
      </vt:variant>
      <vt:variant>
        <vt:i4>124523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57876094</vt:lpwstr>
      </vt:variant>
      <vt:variant>
        <vt:i4>1310770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57876093</vt:lpwstr>
      </vt:variant>
      <vt:variant>
        <vt:i4>1376306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57876092</vt:lpwstr>
      </vt:variant>
      <vt:variant>
        <vt:i4>1441842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57876091</vt:lpwstr>
      </vt:variant>
      <vt:variant>
        <vt:i4>1507378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57876090</vt:lpwstr>
      </vt:variant>
      <vt:variant>
        <vt:i4>1966131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57876089</vt:lpwstr>
      </vt:variant>
      <vt:variant>
        <vt:i4>2031667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57876088</vt:lpwstr>
      </vt:variant>
      <vt:variant>
        <vt:i4>1048627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57876087</vt:lpwstr>
      </vt:variant>
      <vt:variant>
        <vt:i4>1114163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57876086</vt:lpwstr>
      </vt:variant>
      <vt:variant>
        <vt:i4>1179699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57876085</vt:lpwstr>
      </vt:variant>
      <vt:variant>
        <vt:i4>124523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57876084</vt:lpwstr>
      </vt:variant>
      <vt:variant>
        <vt:i4>1310771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57876083</vt:lpwstr>
      </vt:variant>
      <vt:variant>
        <vt:i4>1376307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57876082</vt:lpwstr>
      </vt:variant>
      <vt:variant>
        <vt:i4>144184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7876081</vt:lpwstr>
      </vt:variant>
      <vt:variant>
        <vt:i4>150737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7876080</vt:lpwstr>
      </vt:variant>
      <vt:variant>
        <vt:i4>1966140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7876079</vt:lpwstr>
      </vt:variant>
      <vt:variant>
        <vt:i4>2031676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7876078</vt:lpwstr>
      </vt:variant>
      <vt:variant>
        <vt:i4>1048636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7876077</vt:lpwstr>
      </vt:variant>
      <vt:variant>
        <vt:i4>1114172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7876076</vt:lpwstr>
      </vt:variant>
      <vt:variant>
        <vt:i4>117970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7876075</vt:lpwstr>
      </vt:variant>
      <vt:variant>
        <vt:i4>124524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7876074</vt:lpwstr>
      </vt:variant>
      <vt:variant>
        <vt:i4>131078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7876073</vt:lpwstr>
      </vt:variant>
      <vt:variant>
        <vt:i4>137631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7876072</vt:lpwstr>
      </vt:variant>
      <vt:variant>
        <vt:i4>144185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7876071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7876070</vt:lpwstr>
      </vt:variant>
      <vt:variant>
        <vt:i4>196614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7876069</vt:lpwstr>
      </vt:variant>
      <vt:variant>
        <vt:i4>203167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7876068</vt:lpwstr>
      </vt:variant>
      <vt:variant>
        <vt:i4>104863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7876067</vt:lpwstr>
      </vt:variant>
      <vt:variant>
        <vt:i4>111417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7876066</vt:lpwstr>
      </vt:variant>
      <vt:variant>
        <vt:i4>117970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7876065</vt:lpwstr>
      </vt:variant>
      <vt:variant>
        <vt:i4>124524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7876064</vt:lpwstr>
      </vt:variant>
      <vt:variant>
        <vt:i4>131078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7876063</vt:lpwstr>
      </vt:variant>
      <vt:variant>
        <vt:i4>137631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7876062</vt:lpwstr>
      </vt:variant>
      <vt:variant>
        <vt:i4>144185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7876061</vt:lpwstr>
      </vt:variant>
      <vt:variant>
        <vt:i4>150738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7876060</vt:lpwstr>
      </vt:variant>
      <vt:variant>
        <vt:i4>196614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7876059</vt:lpwstr>
      </vt:variant>
      <vt:variant>
        <vt:i4>203167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7876058</vt:lpwstr>
      </vt:variant>
      <vt:variant>
        <vt:i4>104863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7876057</vt:lpwstr>
      </vt:variant>
      <vt:variant>
        <vt:i4>111417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7876056</vt:lpwstr>
      </vt:variant>
      <vt:variant>
        <vt:i4>117971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7876055</vt:lpwstr>
      </vt:variant>
      <vt:variant>
        <vt:i4>124524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7876054</vt:lpwstr>
      </vt:variant>
      <vt:variant>
        <vt:i4>131078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7876053</vt:lpwstr>
      </vt:variant>
      <vt:variant>
        <vt:i4>3276916</vt:i4>
      </vt:variant>
      <vt:variant>
        <vt:i4>9</vt:i4>
      </vt:variant>
      <vt:variant>
        <vt:i4>0</vt:i4>
      </vt:variant>
      <vt:variant>
        <vt:i4>5</vt:i4>
      </vt:variant>
      <vt:variant>
        <vt:lpwstr>https://www.hudexchange.info/resource/1318/2004-hmis-data-and-technical-standards-final-notic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 Barrett</dc:creator>
  <cp:keywords/>
  <dc:description/>
  <cp:lastModifiedBy>Brandy Yant</cp:lastModifiedBy>
  <cp:revision>4</cp:revision>
  <cp:lastPrinted>2021-02-26T22:28:00Z</cp:lastPrinted>
  <dcterms:created xsi:type="dcterms:W3CDTF">2021-03-03T21:53:00Z</dcterms:created>
  <dcterms:modified xsi:type="dcterms:W3CDTF">2021-03-03T2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BFBC223BC4ED48BECC5DDE205A29D1</vt:lpwstr>
  </property>
</Properties>
</file>